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55E2" w:rsidRDefault="006D55E2" w:rsidP="00B03DE5">
      <w:pPr>
        <w:jc w:val="both"/>
        <w:rPr>
          <w:rFonts w:ascii="Times New Roman" w:hAnsi="Times New Roman" w:cs="Times New Roman"/>
        </w:rPr>
      </w:pPr>
      <w:r w:rsidRPr="00C213A8">
        <w:rPr>
          <w:rFonts w:ascii="Calibri Light" w:hAnsi="Calibri Light" w:cs="Calibri Light"/>
          <w:noProof/>
          <w:lang w:val="en-US"/>
        </w:rPr>
        <w:drawing>
          <wp:inline distT="0" distB="0" distL="0" distR="0" wp14:anchorId="20E49335" wp14:editId="7BF01F48">
            <wp:extent cx="5760720" cy="1100455"/>
            <wp:effectExtent l="0" t="0" r="0" b="4445"/>
            <wp:docPr id="5"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7151" cy="1105504"/>
                    </a:xfrm>
                    <a:prstGeom prst="rect">
                      <a:avLst/>
                    </a:prstGeom>
                    <a:noFill/>
                    <a:ln>
                      <a:noFill/>
                    </a:ln>
                  </pic:spPr>
                </pic:pic>
              </a:graphicData>
            </a:graphic>
          </wp:inline>
        </w:drawing>
      </w:r>
    </w:p>
    <w:p w:rsidR="00B03DE5" w:rsidRPr="00845E4C" w:rsidRDefault="00B03DE5" w:rsidP="00B03DE5">
      <w:pPr>
        <w:jc w:val="both"/>
        <w:rPr>
          <w:rFonts w:ascii="Times New Roman" w:hAnsi="Times New Roman" w:cs="Times New Roman"/>
        </w:rPr>
      </w:pPr>
      <w:r w:rsidRPr="00845E4C">
        <w:rPr>
          <w:rFonts w:ascii="Times New Roman" w:hAnsi="Times New Roman" w:cs="Times New Roman"/>
        </w:rPr>
        <w:t>Na osnovu člana 121. stav (6) Zakona o visokom obrazovanju („Službene novine Kantona Sarajevo“ broj: 36/22), u skladu sa članom 233. i 234. Statuta Univerziteta u Sarajevu</w:t>
      </w:r>
      <w:r w:rsidR="00C05B21" w:rsidRPr="00845E4C">
        <w:rPr>
          <w:rFonts w:ascii="Times New Roman" w:hAnsi="Times New Roman" w:cs="Times New Roman"/>
        </w:rPr>
        <w:t>,</w:t>
      </w:r>
      <w:r w:rsidR="00035429">
        <w:rPr>
          <w:rFonts w:ascii="Times New Roman" w:hAnsi="Times New Roman" w:cs="Times New Roman"/>
        </w:rPr>
        <w:t xml:space="preserve"> </w:t>
      </w:r>
      <w:r w:rsidR="00820964" w:rsidRPr="00845E4C">
        <w:rPr>
          <w:rFonts w:ascii="Times New Roman" w:hAnsi="Times New Roman" w:cs="Times New Roman"/>
        </w:rPr>
        <w:t>Odluk</w:t>
      </w:r>
      <w:r w:rsidR="00820964">
        <w:rPr>
          <w:rFonts w:ascii="Times New Roman" w:hAnsi="Times New Roman" w:cs="Times New Roman"/>
        </w:rPr>
        <w:t>om</w:t>
      </w:r>
      <w:r w:rsidR="00820964" w:rsidRPr="00845E4C">
        <w:rPr>
          <w:rFonts w:ascii="Times New Roman" w:hAnsi="Times New Roman" w:cs="Times New Roman"/>
        </w:rPr>
        <w:t xml:space="preserve"> Senata Univerziteta u Sarajevu broj: 01-</w:t>
      </w:r>
      <w:bookmarkStart w:id="0" w:name="_GoBack"/>
      <w:bookmarkEnd w:id="0"/>
      <w:r w:rsidR="00CF6FBB">
        <w:rPr>
          <w:rFonts w:ascii="Times New Roman" w:hAnsi="Times New Roman" w:cs="Times New Roman"/>
        </w:rPr>
        <w:t>11-19/24</w:t>
      </w:r>
      <w:r w:rsidR="00820964" w:rsidRPr="00845E4C">
        <w:rPr>
          <w:rFonts w:ascii="Times New Roman" w:hAnsi="Times New Roman" w:cs="Times New Roman"/>
        </w:rPr>
        <w:t xml:space="preserve"> od  </w:t>
      </w:r>
      <w:r w:rsidR="00CF6FBB">
        <w:rPr>
          <w:rFonts w:ascii="Times New Roman" w:hAnsi="Times New Roman" w:cs="Times New Roman"/>
        </w:rPr>
        <w:t>26.06.2024.godine</w:t>
      </w:r>
      <w:r w:rsidR="00820964" w:rsidRPr="00845E4C">
        <w:rPr>
          <w:rFonts w:ascii="Times New Roman" w:hAnsi="Times New Roman" w:cs="Times New Roman"/>
        </w:rPr>
        <w:t>,</w:t>
      </w:r>
      <w:r w:rsidR="00820964">
        <w:rPr>
          <w:rFonts w:ascii="Times New Roman" w:hAnsi="Times New Roman" w:cs="Times New Roman"/>
        </w:rPr>
        <w:t xml:space="preserve"> </w:t>
      </w:r>
      <w:r w:rsidR="00C05B21" w:rsidRPr="00845E4C">
        <w:rPr>
          <w:rFonts w:ascii="Times New Roman" w:hAnsi="Times New Roman" w:cs="Times New Roman"/>
        </w:rPr>
        <w:t xml:space="preserve">a u skladu sa </w:t>
      </w:r>
      <w:r w:rsidR="00CF6FBB">
        <w:rPr>
          <w:rFonts w:ascii="Times New Roman" w:hAnsi="Times New Roman" w:cs="Times New Roman"/>
        </w:rPr>
        <w:t>Odlukom o dav</w:t>
      </w:r>
      <w:r w:rsidR="00D342BE">
        <w:rPr>
          <w:rFonts w:ascii="Times New Roman" w:hAnsi="Times New Roman" w:cs="Times New Roman"/>
        </w:rPr>
        <w:t>a</w:t>
      </w:r>
      <w:r w:rsidR="00CF6FBB">
        <w:rPr>
          <w:rFonts w:ascii="Times New Roman" w:hAnsi="Times New Roman" w:cs="Times New Roman"/>
        </w:rPr>
        <w:t xml:space="preserve">nju saglasnosti na zapošljavanje na Univerzitetu u Sarajevu – Šumarskom fakultetu </w:t>
      </w:r>
      <w:r w:rsidR="00C05B21" w:rsidRPr="00845E4C">
        <w:rPr>
          <w:rFonts w:ascii="Times New Roman" w:hAnsi="Times New Roman" w:cs="Times New Roman"/>
        </w:rPr>
        <w:t>broj:</w:t>
      </w:r>
      <w:r w:rsidR="00CF6FBB">
        <w:rPr>
          <w:rFonts w:ascii="Times New Roman" w:hAnsi="Times New Roman" w:cs="Times New Roman"/>
        </w:rPr>
        <w:t xml:space="preserve"> 02-04-47134-25/24</w:t>
      </w:r>
      <w:r w:rsidR="00820964">
        <w:rPr>
          <w:rFonts w:ascii="Times New Roman" w:hAnsi="Times New Roman" w:cs="Times New Roman"/>
        </w:rPr>
        <w:t xml:space="preserve"> </w:t>
      </w:r>
      <w:r w:rsidR="00C05B21" w:rsidRPr="00845E4C">
        <w:rPr>
          <w:rFonts w:ascii="Times New Roman" w:hAnsi="Times New Roman" w:cs="Times New Roman"/>
        </w:rPr>
        <w:t>od</w:t>
      </w:r>
      <w:r w:rsidR="00CF6FBB">
        <w:rPr>
          <w:rFonts w:ascii="Times New Roman" w:hAnsi="Times New Roman" w:cs="Times New Roman"/>
        </w:rPr>
        <w:t xml:space="preserve"> 17.10.2024.</w:t>
      </w:r>
      <w:r w:rsidR="00820964">
        <w:rPr>
          <w:rFonts w:ascii="Times New Roman" w:hAnsi="Times New Roman" w:cs="Times New Roman"/>
        </w:rPr>
        <w:t xml:space="preserve">            </w:t>
      </w:r>
      <w:r w:rsidR="006B55CF" w:rsidRPr="00845E4C">
        <w:rPr>
          <w:rFonts w:ascii="Times New Roman" w:hAnsi="Times New Roman" w:cs="Times New Roman"/>
        </w:rPr>
        <w:t>godine</w:t>
      </w:r>
      <w:r w:rsidRPr="00845E4C">
        <w:rPr>
          <w:rFonts w:ascii="Times New Roman" w:hAnsi="Times New Roman" w:cs="Times New Roman"/>
        </w:rPr>
        <w:t>, Univerzitet u Sarajevu –</w:t>
      </w:r>
      <w:r w:rsidR="00845E4C">
        <w:rPr>
          <w:rFonts w:ascii="Times New Roman" w:hAnsi="Times New Roman" w:cs="Times New Roman"/>
        </w:rPr>
        <w:t xml:space="preserve"> </w:t>
      </w:r>
      <w:r w:rsidR="00B9288F" w:rsidRPr="00845E4C">
        <w:rPr>
          <w:rFonts w:ascii="Times New Roman" w:hAnsi="Times New Roman" w:cs="Times New Roman"/>
        </w:rPr>
        <w:t>Šumarski</w:t>
      </w:r>
      <w:r w:rsidR="00035429">
        <w:rPr>
          <w:rFonts w:ascii="Times New Roman" w:hAnsi="Times New Roman" w:cs="Times New Roman"/>
        </w:rPr>
        <w:t xml:space="preserve"> fakultet, raspisuje</w:t>
      </w:r>
      <w:r w:rsidR="00820964">
        <w:rPr>
          <w:rFonts w:ascii="Times New Roman" w:hAnsi="Times New Roman" w:cs="Times New Roman"/>
        </w:rPr>
        <w:t xml:space="preserve"> se:</w:t>
      </w:r>
    </w:p>
    <w:p w:rsidR="00D51962" w:rsidRPr="00845E4C" w:rsidRDefault="00D51962" w:rsidP="00641655">
      <w:pPr>
        <w:spacing w:after="0" w:line="240" w:lineRule="auto"/>
        <w:ind w:left="120" w:right="121"/>
        <w:jc w:val="both"/>
        <w:rPr>
          <w:rFonts w:ascii="Times New Roman" w:eastAsia="Times New Roman" w:hAnsi="Times New Roman" w:cs="Times New Roman"/>
          <w:b/>
        </w:rPr>
      </w:pPr>
    </w:p>
    <w:p w:rsidR="00C4231A" w:rsidRPr="00845E4C" w:rsidRDefault="00C4231A" w:rsidP="00641655">
      <w:pPr>
        <w:spacing w:after="0" w:line="240" w:lineRule="auto"/>
        <w:ind w:left="120" w:right="121"/>
        <w:jc w:val="center"/>
        <w:rPr>
          <w:rFonts w:ascii="Times New Roman" w:eastAsia="Times New Roman" w:hAnsi="Times New Roman" w:cs="Times New Roman"/>
          <w:b/>
          <w:bCs/>
        </w:rPr>
      </w:pPr>
      <w:r w:rsidRPr="00845E4C">
        <w:rPr>
          <w:rFonts w:ascii="Times New Roman" w:eastAsia="Times New Roman" w:hAnsi="Times New Roman" w:cs="Times New Roman"/>
          <w:b/>
        </w:rPr>
        <w:t>JAVNI</w:t>
      </w:r>
      <w:r w:rsidRPr="00845E4C">
        <w:rPr>
          <w:rFonts w:ascii="Times New Roman" w:eastAsia="Times New Roman" w:hAnsi="Times New Roman" w:cs="Times New Roman"/>
          <w:b/>
          <w:bCs/>
        </w:rPr>
        <w:t xml:space="preserve"> KONKURS</w:t>
      </w:r>
    </w:p>
    <w:p w:rsidR="00C4231A" w:rsidRPr="00845E4C" w:rsidRDefault="00C4231A" w:rsidP="00641655">
      <w:pPr>
        <w:spacing w:after="0" w:line="240" w:lineRule="auto"/>
        <w:ind w:left="120" w:right="121"/>
        <w:jc w:val="center"/>
        <w:rPr>
          <w:rFonts w:ascii="Times New Roman" w:eastAsia="Times New Roman" w:hAnsi="Times New Roman" w:cs="Times New Roman"/>
          <w:b/>
        </w:rPr>
      </w:pPr>
      <w:r w:rsidRPr="00845E4C">
        <w:rPr>
          <w:rFonts w:ascii="Times New Roman" w:eastAsia="Times New Roman" w:hAnsi="Times New Roman" w:cs="Times New Roman"/>
          <w:b/>
        </w:rPr>
        <w:t>ZA IZBOR AKADEMSKOG OSOBLJA U NAUČNONASTAVNA ZVANJA NA</w:t>
      </w:r>
    </w:p>
    <w:p w:rsidR="00C4231A" w:rsidRPr="00845E4C" w:rsidRDefault="00E31C9C" w:rsidP="00641655">
      <w:pPr>
        <w:spacing w:after="0" w:line="240" w:lineRule="auto"/>
        <w:ind w:left="120" w:right="121"/>
        <w:jc w:val="center"/>
        <w:rPr>
          <w:rFonts w:ascii="Times New Roman" w:eastAsia="Times New Roman" w:hAnsi="Times New Roman" w:cs="Times New Roman"/>
        </w:rPr>
      </w:pPr>
      <w:r w:rsidRPr="00845E4C">
        <w:rPr>
          <w:rFonts w:ascii="Times New Roman" w:eastAsia="Times New Roman" w:hAnsi="Times New Roman" w:cs="Times New Roman"/>
          <w:b/>
        </w:rPr>
        <w:t>UNIVERZITET</w:t>
      </w:r>
      <w:r w:rsidR="00302CEF" w:rsidRPr="00845E4C">
        <w:rPr>
          <w:rFonts w:ascii="Times New Roman" w:eastAsia="Times New Roman" w:hAnsi="Times New Roman" w:cs="Times New Roman"/>
          <w:b/>
        </w:rPr>
        <w:t>U</w:t>
      </w:r>
      <w:r w:rsidRPr="00845E4C">
        <w:rPr>
          <w:rFonts w:ascii="Times New Roman" w:eastAsia="Times New Roman" w:hAnsi="Times New Roman" w:cs="Times New Roman"/>
          <w:b/>
        </w:rPr>
        <w:t xml:space="preserve"> U SARAJEVU </w:t>
      </w:r>
      <w:r w:rsidR="00B9288F" w:rsidRPr="00845E4C">
        <w:rPr>
          <w:rFonts w:ascii="Times New Roman" w:eastAsia="Times New Roman" w:hAnsi="Times New Roman" w:cs="Times New Roman"/>
          <w:b/>
        </w:rPr>
        <w:t>–</w:t>
      </w:r>
      <w:r w:rsidRPr="00845E4C">
        <w:rPr>
          <w:rFonts w:ascii="Times New Roman" w:eastAsia="Times New Roman" w:hAnsi="Times New Roman" w:cs="Times New Roman"/>
          <w:b/>
        </w:rPr>
        <w:t xml:space="preserve"> </w:t>
      </w:r>
      <w:r w:rsidR="00B9288F" w:rsidRPr="00845E4C">
        <w:rPr>
          <w:rFonts w:ascii="Times New Roman" w:eastAsia="Times New Roman" w:hAnsi="Times New Roman" w:cs="Times New Roman"/>
          <w:b/>
        </w:rPr>
        <w:t>ŠUMARSK</w:t>
      </w:r>
      <w:r w:rsidR="000D5052">
        <w:rPr>
          <w:rFonts w:ascii="Times New Roman" w:eastAsia="Times New Roman" w:hAnsi="Times New Roman" w:cs="Times New Roman"/>
          <w:b/>
        </w:rPr>
        <w:t>OM</w:t>
      </w:r>
      <w:r w:rsidR="00B9288F" w:rsidRPr="00845E4C">
        <w:rPr>
          <w:rFonts w:ascii="Times New Roman" w:eastAsia="Times New Roman" w:hAnsi="Times New Roman" w:cs="Times New Roman"/>
          <w:b/>
        </w:rPr>
        <w:t xml:space="preserve"> </w:t>
      </w:r>
      <w:r w:rsidR="00C4231A" w:rsidRPr="00845E4C">
        <w:rPr>
          <w:rFonts w:ascii="Times New Roman" w:eastAsia="Times New Roman" w:hAnsi="Times New Roman" w:cs="Times New Roman"/>
          <w:b/>
        </w:rPr>
        <w:t>FAKULTET</w:t>
      </w:r>
      <w:r w:rsidR="000D5052">
        <w:rPr>
          <w:rFonts w:ascii="Times New Roman" w:eastAsia="Times New Roman" w:hAnsi="Times New Roman" w:cs="Times New Roman"/>
          <w:b/>
        </w:rPr>
        <w:t>U</w:t>
      </w:r>
    </w:p>
    <w:p w:rsidR="00D51962" w:rsidRPr="00845E4C" w:rsidRDefault="00D51962" w:rsidP="00641655">
      <w:pPr>
        <w:spacing w:after="0" w:line="240" w:lineRule="auto"/>
        <w:ind w:right="121"/>
        <w:jc w:val="both"/>
        <w:rPr>
          <w:rFonts w:ascii="Times New Roman" w:eastAsia="Times New Roman" w:hAnsi="Times New Roman" w:cs="Times New Roman"/>
        </w:rPr>
      </w:pPr>
    </w:p>
    <w:p w:rsidR="00D51962" w:rsidRPr="00845E4C" w:rsidRDefault="00D51962" w:rsidP="00641655">
      <w:pPr>
        <w:spacing w:after="0" w:line="240" w:lineRule="auto"/>
        <w:ind w:left="120" w:right="121"/>
        <w:jc w:val="both"/>
        <w:rPr>
          <w:rFonts w:ascii="Times New Roman" w:eastAsia="Times New Roman" w:hAnsi="Times New Roman" w:cs="Times New Roman"/>
        </w:rPr>
      </w:pPr>
    </w:p>
    <w:p w:rsidR="00337AD3" w:rsidRPr="00845E4C" w:rsidRDefault="00337AD3" w:rsidP="00337AD3">
      <w:pPr>
        <w:spacing w:after="0" w:line="240" w:lineRule="auto"/>
        <w:rPr>
          <w:rFonts w:ascii="Times New Roman" w:eastAsia="Times New Roman" w:hAnsi="Times New Roman" w:cs="Times New Roman"/>
          <w:b/>
        </w:rPr>
      </w:pPr>
      <w:r w:rsidRPr="00845E4C">
        <w:rPr>
          <w:rFonts w:ascii="Times New Roman" w:eastAsia="Times New Roman" w:hAnsi="Times New Roman" w:cs="Times New Roman"/>
        </w:rPr>
        <w:t xml:space="preserve">1. </w:t>
      </w:r>
      <w:r w:rsidRPr="00845E4C">
        <w:rPr>
          <w:rFonts w:ascii="Times New Roman" w:eastAsia="Times New Roman" w:hAnsi="Times New Roman" w:cs="Times New Roman"/>
          <w:b/>
        </w:rPr>
        <w:t xml:space="preserve">Izbor člana akademskog osoblja – nastavnik  u zvanje docenta </w:t>
      </w:r>
      <w:r w:rsidR="00B9288F" w:rsidRPr="00845E4C">
        <w:rPr>
          <w:rFonts w:ascii="Times New Roman" w:eastAsia="Times New Roman" w:hAnsi="Times New Roman" w:cs="Times New Roman"/>
          <w:b/>
        </w:rPr>
        <w:t xml:space="preserve">........................... </w:t>
      </w:r>
      <w:r w:rsidRPr="00845E4C">
        <w:rPr>
          <w:rFonts w:ascii="Times New Roman" w:eastAsia="Times New Roman" w:hAnsi="Times New Roman" w:cs="Times New Roman"/>
          <w:b/>
        </w:rPr>
        <w:t>1 izvršilac</w:t>
      </w:r>
    </w:p>
    <w:p w:rsidR="00E637DF" w:rsidRPr="00845E4C" w:rsidRDefault="008C4AB8" w:rsidP="00337AD3">
      <w:pPr>
        <w:spacing w:after="0" w:line="240" w:lineRule="auto"/>
        <w:jc w:val="both"/>
        <w:rPr>
          <w:rFonts w:ascii="Times New Roman" w:eastAsia="Times New Roman" w:hAnsi="Times New Roman" w:cs="Times New Roman"/>
        </w:rPr>
      </w:pPr>
      <w:r w:rsidRPr="00845E4C">
        <w:rPr>
          <w:rFonts w:ascii="Times New Roman" w:eastAsia="Times New Roman" w:hAnsi="Times New Roman" w:cs="Times New Roman"/>
        </w:rPr>
        <w:t>Naučna oblast</w:t>
      </w:r>
      <w:r w:rsidR="00E229F3" w:rsidRPr="00845E4C">
        <w:rPr>
          <w:rFonts w:ascii="Times New Roman" w:eastAsia="Times New Roman" w:hAnsi="Times New Roman" w:cs="Times New Roman"/>
        </w:rPr>
        <w:t>:</w:t>
      </w:r>
      <w:r w:rsidR="006B55CF" w:rsidRPr="00845E4C">
        <w:rPr>
          <w:rFonts w:ascii="Times New Roman" w:eastAsia="Times New Roman" w:hAnsi="Times New Roman" w:cs="Times New Roman"/>
        </w:rPr>
        <w:t xml:space="preserve"> </w:t>
      </w:r>
      <w:r w:rsidR="00820964">
        <w:rPr>
          <w:rFonts w:ascii="Times New Roman" w:eastAsia="Times New Roman" w:hAnsi="Times New Roman" w:cs="Times New Roman"/>
        </w:rPr>
        <w:t>Uzgajanje šuma i urbanog zelenila</w:t>
      </w:r>
      <w:r w:rsidR="006B55CF" w:rsidRPr="00845E4C">
        <w:rPr>
          <w:rFonts w:ascii="Times New Roman" w:eastAsia="Times New Roman" w:hAnsi="Times New Roman" w:cs="Times New Roman"/>
        </w:rPr>
        <w:t>.</w:t>
      </w:r>
      <w:r w:rsidR="00337AD3" w:rsidRPr="00845E4C">
        <w:rPr>
          <w:rFonts w:ascii="Times New Roman" w:eastAsia="Times New Roman" w:hAnsi="Times New Roman" w:cs="Times New Roman"/>
        </w:rPr>
        <w:tab/>
      </w:r>
      <w:r w:rsidR="00337AD3" w:rsidRPr="00845E4C">
        <w:rPr>
          <w:rFonts w:ascii="Times New Roman" w:eastAsia="Times New Roman" w:hAnsi="Times New Roman" w:cs="Times New Roman"/>
        </w:rPr>
        <w:tab/>
      </w:r>
      <w:r w:rsidR="00337AD3" w:rsidRPr="00845E4C">
        <w:rPr>
          <w:rFonts w:ascii="Times New Roman" w:eastAsia="Times New Roman" w:hAnsi="Times New Roman" w:cs="Times New Roman"/>
        </w:rPr>
        <w:tab/>
      </w:r>
    </w:p>
    <w:p w:rsidR="00337AD3" w:rsidRPr="00845E4C" w:rsidRDefault="00337AD3" w:rsidP="00337AD3">
      <w:pPr>
        <w:spacing w:after="0" w:line="240" w:lineRule="auto"/>
        <w:jc w:val="both"/>
        <w:rPr>
          <w:rFonts w:ascii="Times New Roman" w:eastAsia="Times New Roman" w:hAnsi="Times New Roman" w:cs="Times New Roman"/>
        </w:rPr>
      </w:pPr>
      <w:r w:rsidRPr="00845E4C">
        <w:rPr>
          <w:rFonts w:ascii="Times New Roman" w:eastAsia="Times New Roman" w:hAnsi="Times New Roman" w:cs="Times New Roman"/>
        </w:rPr>
        <w:t>(</w:t>
      </w:r>
      <w:r w:rsidR="006B55CF" w:rsidRPr="00845E4C">
        <w:rPr>
          <w:rFonts w:ascii="Times New Roman" w:eastAsia="Times New Roman" w:hAnsi="Times New Roman" w:cs="Times New Roman"/>
        </w:rPr>
        <w:t xml:space="preserve">puno radno vrijeme, </w:t>
      </w:r>
      <w:r w:rsidR="00E637DF" w:rsidRPr="00845E4C">
        <w:rPr>
          <w:rFonts w:ascii="Times New Roman" w:eastAsia="Times New Roman" w:hAnsi="Times New Roman" w:cs="Times New Roman"/>
        </w:rPr>
        <w:t>na period od 5 godina</w:t>
      </w:r>
      <w:r w:rsidRPr="00845E4C">
        <w:rPr>
          <w:rFonts w:ascii="Times New Roman" w:eastAsia="Times New Roman" w:hAnsi="Times New Roman" w:cs="Times New Roman"/>
        </w:rPr>
        <w:t>)</w:t>
      </w:r>
    </w:p>
    <w:p w:rsidR="00337AD3" w:rsidRPr="00845E4C" w:rsidRDefault="00337AD3" w:rsidP="00337AD3">
      <w:pPr>
        <w:spacing w:after="0" w:line="240" w:lineRule="auto"/>
        <w:ind w:right="121"/>
        <w:jc w:val="both"/>
        <w:rPr>
          <w:rFonts w:ascii="Times New Roman" w:eastAsia="Times New Roman" w:hAnsi="Times New Roman" w:cs="Times New Roman"/>
        </w:rPr>
      </w:pPr>
    </w:p>
    <w:p w:rsidR="008C5CB4" w:rsidRPr="00845E4C" w:rsidRDefault="008C5CB4" w:rsidP="00337AD3">
      <w:pPr>
        <w:spacing w:after="0" w:line="240" w:lineRule="auto"/>
        <w:ind w:right="121"/>
        <w:jc w:val="both"/>
        <w:rPr>
          <w:rFonts w:ascii="Times New Roman" w:eastAsia="Times New Roman" w:hAnsi="Times New Roman" w:cs="Times New Roman"/>
        </w:rPr>
      </w:pPr>
    </w:p>
    <w:p w:rsidR="00582E3D" w:rsidRDefault="009E27C8"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Pored opštih uslova propisanih Zakonom o radu FBiH, potrebno je da kandidat ispunjava uslove iz člana</w:t>
      </w:r>
      <w:r w:rsidR="00413322" w:rsidRPr="00845E4C">
        <w:rPr>
          <w:rFonts w:ascii="Times New Roman" w:hAnsi="Times New Roman" w:cs="Times New Roman"/>
        </w:rPr>
        <w:t xml:space="preserve"> 112. (2). d) Zakona o visokom obrazovanju (”Sl. novine Kantona Sarajevo” br. 36/22), odnosno naučni stepen doktora u naučnoj oblasti na koju se bira, minimalno tri naučna rada objavljena u priznatim publikacijama, od čega je jedan naučni rad objavljen u publikaciji </w:t>
      </w:r>
      <w:r w:rsidR="002C6654">
        <w:rPr>
          <w:rFonts w:ascii="Times New Roman" w:hAnsi="Times New Roman" w:cs="Times New Roman"/>
        </w:rPr>
        <w:t xml:space="preserve">u </w:t>
      </w:r>
      <w:r w:rsidR="00413322" w:rsidRPr="00845E4C">
        <w:rPr>
          <w:rFonts w:ascii="Times New Roman" w:hAnsi="Times New Roman" w:cs="Times New Roman"/>
        </w:rPr>
        <w:t>relevantnim naučnim bazama podataka.</w:t>
      </w:r>
    </w:p>
    <w:p w:rsidR="00035429" w:rsidRDefault="00035429" w:rsidP="00641655">
      <w:pPr>
        <w:autoSpaceDE w:val="0"/>
        <w:autoSpaceDN w:val="0"/>
        <w:adjustRightInd w:val="0"/>
        <w:spacing w:after="0" w:line="240" w:lineRule="auto"/>
        <w:jc w:val="both"/>
        <w:rPr>
          <w:rFonts w:ascii="Times New Roman" w:hAnsi="Times New Roman" w:cs="Times New Roman"/>
        </w:rPr>
      </w:pPr>
    </w:p>
    <w:p w:rsidR="00035429" w:rsidRPr="00845E4C" w:rsidRDefault="00F12FDA" w:rsidP="00722B3C">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Svi </w:t>
      </w:r>
      <w:r w:rsidR="00035429">
        <w:rPr>
          <w:rFonts w:ascii="Times New Roman" w:hAnsi="Times New Roman" w:cs="Times New Roman"/>
        </w:rPr>
        <w:t>članovi akademskog osoblja koji se prijavlju</w:t>
      </w:r>
      <w:r w:rsidR="003F5206">
        <w:rPr>
          <w:rFonts w:ascii="Times New Roman" w:hAnsi="Times New Roman" w:cs="Times New Roman"/>
        </w:rPr>
        <w:t>j</w:t>
      </w:r>
      <w:r w:rsidR="00035429">
        <w:rPr>
          <w:rFonts w:ascii="Times New Roman" w:hAnsi="Times New Roman" w:cs="Times New Roman"/>
        </w:rPr>
        <w:t>u u skladu sa članom 176</w:t>
      </w:r>
      <w:r w:rsidR="00E34BA4">
        <w:rPr>
          <w:rFonts w:ascii="Times New Roman" w:hAnsi="Times New Roman" w:cs="Times New Roman"/>
        </w:rPr>
        <w:t>.</w:t>
      </w:r>
      <w:r w:rsidR="00035429">
        <w:rPr>
          <w:rFonts w:ascii="Times New Roman" w:hAnsi="Times New Roman" w:cs="Times New Roman"/>
        </w:rPr>
        <w:t xml:space="preserve"> Zakona o visokom obraz</w:t>
      </w:r>
      <w:r w:rsidR="003F5206">
        <w:rPr>
          <w:rFonts w:ascii="Times New Roman" w:hAnsi="Times New Roman" w:cs="Times New Roman"/>
        </w:rPr>
        <w:t>o</w:t>
      </w:r>
      <w:r w:rsidR="00035429">
        <w:rPr>
          <w:rFonts w:ascii="Times New Roman" w:hAnsi="Times New Roman" w:cs="Times New Roman"/>
        </w:rPr>
        <w:t xml:space="preserve">vanju </w:t>
      </w:r>
      <w:r w:rsidR="00035429" w:rsidRPr="00845E4C">
        <w:rPr>
          <w:rFonts w:ascii="Times New Roman" w:hAnsi="Times New Roman" w:cs="Times New Roman"/>
        </w:rPr>
        <w:t>(”Sl. novine Kantona Sarajevo” br. 36/22)</w:t>
      </w:r>
      <w:r w:rsidR="00035429">
        <w:rPr>
          <w:rFonts w:ascii="Times New Roman" w:hAnsi="Times New Roman" w:cs="Times New Roman"/>
        </w:rPr>
        <w:t xml:space="preserve"> za izbor </w:t>
      </w:r>
      <w:r w:rsidR="002C6654">
        <w:rPr>
          <w:rFonts w:ascii="Times New Roman" w:hAnsi="Times New Roman" w:cs="Times New Roman"/>
        </w:rPr>
        <w:t xml:space="preserve">u akademsko </w:t>
      </w:r>
      <w:r w:rsidR="00035429">
        <w:rPr>
          <w:rFonts w:ascii="Times New Roman" w:hAnsi="Times New Roman" w:cs="Times New Roman"/>
        </w:rPr>
        <w:t>zvanje docent</w:t>
      </w:r>
      <w:r w:rsidR="002C6654">
        <w:rPr>
          <w:rFonts w:ascii="Times New Roman" w:hAnsi="Times New Roman" w:cs="Times New Roman"/>
        </w:rPr>
        <w:t>a</w:t>
      </w:r>
      <w:r w:rsidR="00035429">
        <w:rPr>
          <w:rFonts w:ascii="Times New Roman" w:hAnsi="Times New Roman" w:cs="Times New Roman"/>
        </w:rPr>
        <w:t xml:space="preserve"> </w:t>
      </w:r>
      <w:r w:rsidR="002C6654">
        <w:rPr>
          <w:rFonts w:ascii="Times New Roman" w:hAnsi="Times New Roman" w:cs="Times New Roman"/>
        </w:rPr>
        <w:t xml:space="preserve">zadržavaju pravo da budu izabrani u isto ili više akademsko zvanje prema uslovima propisanim ranijim </w:t>
      </w:r>
      <w:r w:rsidR="001D0FAA">
        <w:rPr>
          <w:rFonts w:ascii="Times New Roman" w:hAnsi="Times New Roman" w:cs="Times New Roman"/>
        </w:rPr>
        <w:t>Z</w:t>
      </w:r>
      <w:r w:rsidR="002C6654">
        <w:rPr>
          <w:rFonts w:ascii="Times New Roman" w:hAnsi="Times New Roman" w:cs="Times New Roman"/>
        </w:rPr>
        <w:t>akonom</w:t>
      </w:r>
      <w:r w:rsidR="001D0FAA">
        <w:rPr>
          <w:rFonts w:ascii="Times New Roman" w:hAnsi="Times New Roman" w:cs="Times New Roman"/>
        </w:rPr>
        <w:t xml:space="preserve"> o visokom obrazovanju Kantona Sarajevo</w:t>
      </w:r>
      <w:r w:rsidR="002C6654">
        <w:rPr>
          <w:rFonts w:ascii="Times New Roman" w:hAnsi="Times New Roman" w:cs="Times New Roman"/>
        </w:rPr>
        <w:t>.</w:t>
      </w:r>
      <w:r w:rsidR="00722B3C">
        <w:rPr>
          <w:rFonts w:ascii="Times New Roman" w:hAnsi="Times New Roman" w:cs="Times New Roman"/>
        </w:rPr>
        <w:t xml:space="preserve"> </w:t>
      </w:r>
    </w:p>
    <w:p w:rsidR="00413322" w:rsidRPr="00845E4C" w:rsidRDefault="00413322" w:rsidP="00641655">
      <w:pPr>
        <w:autoSpaceDE w:val="0"/>
        <w:autoSpaceDN w:val="0"/>
        <w:adjustRightInd w:val="0"/>
        <w:spacing w:after="0" w:line="240" w:lineRule="auto"/>
        <w:jc w:val="both"/>
        <w:rPr>
          <w:rFonts w:ascii="Times New Roman" w:hAnsi="Times New Roman" w:cs="Times New Roman"/>
        </w:rPr>
      </w:pPr>
    </w:p>
    <w:p w:rsidR="009E27C8" w:rsidRPr="00845E4C" w:rsidRDefault="005926A1" w:rsidP="005926A1">
      <w:pPr>
        <w:autoSpaceDE w:val="0"/>
        <w:autoSpaceDN w:val="0"/>
        <w:adjustRightInd w:val="0"/>
        <w:spacing w:after="0" w:line="240" w:lineRule="auto"/>
        <w:jc w:val="both"/>
        <w:rPr>
          <w:rFonts w:ascii="Times New Roman" w:hAnsi="Times New Roman" w:cs="Times New Roman"/>
        </w:rPr>
      </w:pPr>
      <w:r w:rsidRPr="005926A1">
        <w:rPr>
          <w:rFonts w:ascii="Times New Roman" w:hAnsi="Times New Roman" w:cs="Times New Roman"/>
        </w:rPr>
        <w:t>Kandidat za izbor u akademsko zvanje, uz svojeručno potpisanu prijavu na konkurs</w:t>
      </w:r>
      <w:r w:rsidR="00035429">
        <w:rPr>
          <w:rFonts w:ascii="Times New Roman" w:hAnsi="Times New Roman" w:cs="Times New Roman"/>
        </w:rPr>
        <w:t xml:space="preserve"> sa spiskom priloženih dokumenata</w:t>
      </w:r>
      <w:r w:rsidRPr="005926A1">
        <w:rPr>
          <w:rFonts w:ascii="Times New Roman" w:hAnsi="Times New Roman" w:cs="Times New Roman"/>
        </w:rPr>
        <w:t xml:space="preserve">, </w:t>
      </w:r>
      <w:r w:rsidRPr="00845E4C">
        <w:rPr>
          <w:rFonts w:ascii="Times New Roman" w:hAnsi="Times New Roman" w:cs="Times New Roman"/>
        </w:rPr>
        <w:t>u papirnoj i elektronskoj formi</w:t>
      </w:r>
      <w:r w:rsidRPr="005926A1">
        <w:rPr>
          <w:rFonts w:ascii="Times New Roman" w:hAnsi="Times New Roman" w:cs="Times New Roman"/>
        </w:rPr>
        <w:t xml:space="preserve"> prilaže</w:t>
      </w:r>
      <w:r>
        <w:rPr>
          <w:rFonts w:ascii="Times New Roman" w:hAnsi="Times New Roman" w:cs="Times New Roman"/>
        </w:rPr>
        <w:t xml:space="preserve"> </w:t>
      </w:r>
      <w:r w:rsidRPr="005926A1">
        <w:rPr>
          <w:rFonts w:ascii="Times New Roman" w:hAnsi="Times New Roman" w:cs="Times New Roman"/>
        </w:rPr>
        <w:t xml:space="preserve">sljedeće: </w:t>
      </w:r>
    </w:p>
    <w:p w:rsidR="00F158FC" w:rsidRDefault="00F158FC" w:rsidP="00641655">
      <w:pPr>
        <w:autoSpaceDE w:val="0"/>
        <w:autoSpaceDN w:val="0"/>
        <w:adjustRightInd w:val="0"/>
        <w:spacing w:after="0" w:line="240" w:lineRule="auto"/>
        <w:rPr>
          <w:rFonts w:ascii="Times New Roman" w:eastAsia="CIDFont+F3" w:hAnsi="Times New Roman" w:cs="Times New Roman"/>
        </w:rPr>
      </w:pPr>
      <w:r w:rsidRPr="00845E4C">
        <w:rPr>
          <w:rFonts w:ascii="Times New Roman" w:hAnsi="Times New Roman" w:cs="Times New Roman"/>
        </w:rPr>
        <w:t xml:space="preserve">- </w:t>
      </w:r>
      <w:r w:rsidRPr="00845E4C">
        <w:rPr>
          <w:rFonts w:ascii="Times New Roman" w:eastAsia="CIDFont+F3" w:hAnsi="Times New Roman" w:cs="Times New Roman"/>
        </w:rPr>
        <w:t>biografiju (CV)</w:t>
      </w:r>
      <w:r w:rsidR="00D75066" w:rsidRPr="00845E4C">
        <w:rPr>
          <w:rFonts w:ascii="Times New Roman" w:eastAsia="CIDFont+F3" w:hAnsi="Times New Roman" w:cs="Times New Roman"/>
        </w:rPr>
        <w:t>;</w:t>
      </w:r>
    </w:p>
    <w:p w:rsidR="000A2493" w:rsidRDefault="000A2493" w:rsidP="00641655">
      <w:pPr>
        <w:autoSpaceDE w:val="0"/>
        <w:autoSpaceDN w:val="0"/>
        <w:adjustRightInd w:val="0"/>
        <w:spacing w:after="0" w:line="240" w:lineRule="auto"/>
        <w:rPr>
          <w:rFonts w:ascii="Times New Roman" w:eastAsia="CIDFont+F3" w:hAnsi="Times New Roman" w:cs="Times New Roman"/>
        </w:rPr>
      </w:pPr>
      <w:r>
        <w:rPr>
          <w:rFonts w:ascii="Times New Roman" w:eastAsia="CIDFont+F3" w:hAnsi="Times New Roman" w:cs="Times New Roman"/>
        </w:rPr>
        <w:t>- uvjerenje o državljanstvu;</w:t>
      </w:r>
    </w:p>
    <w:p w:rsidR="000A2493" w:rsidRPr="00845E4C" w:rsidRDefault="000A2493" w:rsidP="00641655">
      <w:pPr>
        <w:autoSpaceDE w:val="0"/>
        <w:autoSpaceDN w:val="0"/>
        <w:adjustRightInd w:val="0"/>
        <w:spacing w:after="0" w:line="240" w:lineRule="auto"/>
        <w:rPr>
          <w:rFonts w:ascii="Times New Roman" w:eastAsia="CIDFont+F3" w:hAnsi="Times New Roman" w:cs="Times New Roman"/>
        </w:rPr>
      </w:pPr>
      <w:r>
        <w:rPr>
          <w:rFonts w:ascii="Times New Roman" w:eastAsia="CIDFont+F3" w:hAnsi="Times New Roman" w:cs="Times New Roman"/>
        </w:rPr>
        <w:t>- izvod iz matične knjige rođenih;</w:t>
      </w:r>
    </w:p>
    <w:p w:rsidR="00EA2B71" w:rsidRPr="00845E4C" w:rsidRDefault="00043FF0"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xml:space="preserve">- </w:t>
      </w:r>
      <w:r w:rsidR="00722B3C">
        <w:rPr>
          <w:rFonts w:ascii="Times New Roman" w:hAnsi="Times New Roman" w:cs="Times New Roman"/>
        </w:rPr>
        <w:t xml:space="preserve">diploma fakulteta o završeno dodiplomskom i magistarskom studiju, te </w:t>
      </w:r>
      <w:r w:rsidR="00EA2B71" w:rsidRPr="00845E4C">
        <w:rPr>
          <w:rFonts w:ascii="Times New Roman" w:hAnsi="Times New Roman" w:cs="Times New Roman"/>
        </w:rPr>
        <w:t>d</w:t>
      </w:r>
      <w:r w:rsidR="009E27C8" w:rsidRPr="00845E4C">
        <w:rPr>
          <w:rFonts w:ascii="Times New Roman" w:hAnsi="Times New Roman" w:cs="Times New Roman"/>
        </w:rPr>
        <w:t xml:space="preserve">iplomu </w:t>
      </w:r>
      <w:r w:rsidR="00EA2B71" w:rsidRPr="00845E4C">
        <w:rPr>
          <w:rFonts w:ascii="Times New Roman" w:hAnsi="Times New Roman" w:cs="Times New Roman"/>
        </w:rPr>
        <w:t>o stečenom naučnom stepenu doktora</w:t>
      </w:r>
      <w:r w:rsidR="00035429">
        <w:rPr>
          <w:rFonts w:ascii="Times New Roman" w:hAnsi="Times New Roman" w:cs="Times New Roman"/>
        </w:rPr>
        <w:t xml:space="preserve"> šumarskih nauka ili doktora</w:t>
      </w:r>
      <w:r w:rsidR="00EA2B71" w:rsidRPr="00845E4C">
        <w:rPr>
          <w:rFonts w:ascii="Times New Roman" w:hAnsi="Times New Roman" w:cs="Times New Roman"/>
        </w:rPr>
        <w:t xml:space="preserve"> </w:t>
      </w:r>
      <w:r w:rsidR="001A2661">
        <w:rPr>
          <w:rFonts w:ascii="Times New Roman" w:hAnsi="Times New Roman" w:cs="Times New Roman"/>
        </w:rPr>
        <w:t xml:space="preserve">biotehničkih </w:t>
      </w:r>
      <w:r w:rsidR="00EA2B71" w:rsidRPr="00845E4C">
        <w:rPr>
          <w:rFonts w:ascii="Times New Roman" w:hAnsi="Times New Roman" w:cs="Times New Roman"/>
        </w:rPr>
        <w:t>nauka</w:t>
      </w:r>
      <w:r w:rsidR="003C772B">
        <w:rPr>
          <w:rFonts w:ascii="Times New Roman" w:hAnsi="Times New Roman" w:cs="Times New Roman"/>
        </w:rPr>
        <w:t xml:space="preserve"> iz oblasti šumarstva</w:t>
      </w:r>
      <w:r w:rsidR="00EA2B71" w:rsidRPr="00845E4C">
        <w:rPr>
          <w:rFonts w:ascii="Times New Roman" w:hAnsi="Times New Roman" w:cs="Times New Roman"/>
        </w:rPr>
        <w:t>;</w:t>
      </w:r>
    </w:p>
    <w:p w:rsidR="00722B3C" w:rsidRDefault="00EA2B71" w:rsidP="00CD64AB">
      <w:pPr>
        <w:autoSpaceDE w:val="0"/>
        <w:autoSpaceDN w:val="0"/>
        <w:adjustRightInd w:val="0"/>
        <w:spacing w:after="0" w:line="240" w:lineRule="auto"/>
        <w:jc w:val="both"/>
        <w:rPr>
          <w:rFonts w:ascii="Times New Roman" w:eastAsia="CIDFont+F3" w:hAnsi="Times New Roman" w:cs="Times New Roman"/>
        </w:rPr>
      </w:pPr>
      <w:r w:rsidRPr="00845E4C">
        <w:rPr>
          <w:rFonts w:ascii="Times New Roman" w:eastAsia="CIDFont+F3" w:hAnsi="Times New Roman" w:cs="Times New Roman"/>
        </w:rPr>
        <w:t xml:space="preserve">- spisak objavljenih naučnih </w:t>
      </w:r>
      <w:r w:rsidR="00722B3C">
        <w:rPr>
          <w:rFonts w:ascii="Times New Roman" w:eastAsia="CIDFont+F3" w:hAnsi="Times New Roman" w:cs="Times New Roman"/>
        </w:rPr>
        <w:t xml:space="preserve">i stručnih </w:t>
      </w:r>
      <w:r w:rsidRPr="00845E4C">
        <w:rPr>
          <w:rFonts w:ascii="Times New Roman" w:eastAsia="CIDFont+F3" w:hAnsi="Times New Roman" w:cs="Times New Roman"/>
        </w:rPr>
        <w:t>radova</w:t>
      </w:r>
      <w:r w:rsidR="00CD64AB">
        <w:rPr>
          <w:rFonts w:ascii="Times New Roman" w:eastAsia="CIDFont+F3" w:hAnsi="Times New Roman" w:cs="Times New Roman"/>
        </w:rPr>
        <w:t>,</w:t>
      </w:r>
      <w:r w:rsidR="00CD64AB" w:rsidRPr="00CD64AB">
        <w:t xml:space="preserve"> </w:t>
      </w:r>
      <w:r w:rsidR="00CD64AB" w:rsidRPr="00CD64AB">
        <w:rPr>
          <w:rFonts w:ascii="Times New Roman" w:eastAsia="CIDFont+F3" w:hAnsi="Times New Roman" w:cs="Times New Roman"/>
        </w:rPr>
        <w:t>minimalno tri naučna rada objavljena u</w:t>
      </w:r>
      <w:r w:rsidR="00CD64AB">
        <w:rPr>
          <w:rFonts w:ascii="Times New Roman" w:eastAsia="CIDFont+F3" w:hAnsi="Times New Roman" w:cs="Times New Roman"/>
        </w:rPr>
        <w:t xml:space="preserve"> </w:t>
      </w:r>
      <w:r w:rsidR="00CD64AB" w:rsidRPr="00CD64AB">
        <w:rPr>
          <w:rFonts w:ascii="Times New Roman" w:eastAsia="CIDFont+F3" w:hAnsi="Times New Roman" w:cs="Times New Roman"/>
        </w:rPr>
        <w:t>priznatim publikacijama, od čega je jedan naučni rad</w:t>
      </w:r>
      <w:r w:rsidR="00CD64AB">
        <w:rPr>
          <w:rFonts w:ascii="Times New Roman" w:eastAsia="CIDFont+F3" w:hAnsi="Times New Roman" w:cs="Times New Roman"/>
        </w:rPr>
        <w:t xml:space="preserve"> </w:t>
      </w:r>
      <w:r w:rsidR="00CD64AB" w:rsidRPr="00CD64AB">
        <w:rPr>
          <w:rFonts w:ascii="Times New Roman" w:eastAsia="CIDFont+F3" w:hAnsi="Times New Roman" w:cs="Times New Roman"/>
        </w:rPr>
        <w:t xml:space="preserve">objavljen u publikaciji </w:t>
      </w:r>
      <w:r w:rsidR="00702BC1">
        <w:rPr>
          <w:rFonts w:ascii="Times New Roman" w:eastAsia="CIDFont+F3" w:hAnsi="Times New Roman" w:cs="Times New Roman"/>
        </w:rPr>
        <w:t xml:space="preserve">u </w:t>
      </w:r>
      <w:r w:rsidR="00CD64AB" w:rsidRPr="00CD64AB">
        <w:rPr>
          <w:rFonts w:ascii="Times New Roman" w:eastAsia="CIDFont+F3" w:hAnsi="Times New Roman" w:cs="Times New Roman"/>
        </w:rPr>
        <w:t>relevantnim naučnim bazama</w:t>
      </w:r>
      <w:r w:rsidR="00CD64AB">
        <w:rPr>
          <w:rFonts w:ascii="Times New Roman" w:eastAsia="CIDFont+F3" w:hAnsi="Times New Roman" w:cs="Times New Roman"/>
        </w:rPr>
        <w:t xml:space="preserve"> </w:t>
      </w:r>
      <w:r w:rsidR="00CD64AB" w:rsidRPr="00CD64AB">
        <w:rPr>
          <w:rFonts w:ascii="Times New Roman" w:eastAsia="CIDFont+F3" w:hAnsi="Times New Roman" w:cs="Times New Roman"/>
        </w:rPr>
        <w:t>podataka</w:t>
      </w:r>
      <w:r w:rsidR="00722B3C">
        <w:rPr>
          <w:rFonts w:ascii="Times New Roman" w:eastAsia="CIDFont+F3" w:hAnsi="Times New Roman" w:cs="Times New Roman"/>
        </w:rPr>
        <w:t>, sa dokazom o objavljivanju/ispisom iz baze, sa pregledom časopisa izbornika u kojem su objavljeni sve nakon posljednjeg izbora</w:t>
      </w:r>
      <w:r w:rsidR="00702BC1">
        <w:rPr>
          <w:rFonts w:ascii="Times New Roman" w:eastAsia="CIDFont+F3" w:hAnsi="Times New Roman" w:cs="Times New Roman"/>
        </w:rPr>
        <w:t>;</w:t>
      </w:r>
      <w:r w:rsidR="00722B3C">
        <w:rPr>
          <w:rFonts w:ascii="Times New Roman" w:eastAsia="CIDFont+F3" w:hAnsi="Times New Roman" w:cs="Times New Roman"/>
        </w:rPr>
        <w:t xml:space="preserve"> </w:t>
      </w:r>
    </w:p>
    <w:p w:rsidR="00FC0FED" w:rsidRPr="00845E4C" w:rsidRDefault="00EA2B71"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dokaz o pokazanim nastavničkim sposo</w:t>
      </w:r>
      <w:r w:rsidR="00D75066" w:rsidRPr="00845E4C">
        <w:rPr>
          <w:rFonts w:ascii="Times New Roman" w:hAnsi="Times New Roman" w:cs="Times New Roman"/>
        </w:rPr>
        <w:t>bnostima ukoliko isti posjeduju;</w:t>
      </w:r>
    </w:p>
    <w:p w:rsidR="009E27C8" w:rsidRPr="00845E4C" w:rsidRDefault="00043FF0"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xml:space="preserve">- </w:t>
      </w:r>
      <w:r w:rsidR="00EA2B71" w:rsidRPr="00845E4C">
        <w:rPr>
          <w:rFonts w:ascii="Times New Roman" w:hAnsi="Times New Roman" w:cs="Times New Roman"/>
        </w:rPr>
        <w:t xml:space="preserve">drugu dokumentaciju u vezi obrazovanja, </w:t>
      </w:r>
      <w:r w:rsidR="00EF59B7" w:rsidRPr="00845E4C">
        <w:rPr>
          <w:rFonts w:ascii="Times New Roman" w:hAnsi="Times New Roman" w:cs="Times New Roman"/>
        </w:rPr>
        <w:t>naučn</w:t>
      </w:r>
      <w:r w:rsidR="00EA2B71" w:rsidRPr="00845E4C">
        <w:rPr>
          <w:rFonts w:ascii="Times New Roman" w:hAnsi="Times New Roman" w:cs="Times New Roman"/>
        </w:rPr>
        <w:t>e</w:t>
      </w:r>
      <w:r w:rsidR="00EF59B7" w:rsidRPr="00845E4C">
        <w:rPr>
          <w:rFonts w:ascii="Times New Roman" w:hAnsi="Times New Roman" w:cs="Times New Roman"/>
        </w:rPr>
        <w:t xml:space="preserve"> radov</w:t>
      </w:r>
      <w:r w:rsidR="00EA2B71" w:rsidRPr="00845E4C">
        <w:rPr>
          <w:rFonts w:ascii="Times New Roman" w:hAnsi="Times New Roman" w:cs="Times New Roman"/>
        </w:rPr>
        <w:t>e</w:t>
      </w:r>
      <w:r w:rsidR="00EF59B7" w:rsidRPr="00845E4C">
        <w:rPr>
          <w:rFonts w:ascii="Times New Roman" w:hAnsi="Times New Roman" w:cs="Times New Roman"/>
        </w:rPr>
        <w:t>, knjige, projekt</w:t>
      </w:r>
      <w:r w:rsidR="00EA2B71" w:rsidRPr="00845E4C">
        <w:rPr>
          <w:rFonts w:ascii="Times New Roman" w:hAnsi="Times New Roman" w:cs="Times New Roman"/>
        </w:rPr>
        <w:t>e</w:t>
      </w:r>
      <w:r w:rsidR="00EF59B7" w:rsidRPr="00845E4C">
        <w:rPr>
          <w:rFonts w:ascii="Times New Roman" w:hAnsi="Times New Roman" w:cs="Times New Roman"/>
        </w:rPr>
        <w:t>, nagrade i slično koje kandidat smatra relevantnim a navedeni su u biografiji.</w:t>
      </w:r>
    </w:p>
    <w:p w:rsidR="00C4231A" w:rsidRPr="00845E4C" w:rsidRDefault="00C4231A" w:rsidP="00641655">
      <w:pPr>
        <w:autoSpaceDE w:val="0"/>
        <w:autoSpaceDN w:val="0"/>
        <w:adjustRightInd w:val="0"/>
        <w:spacing w:after="0" w:line="240" w:lineRule="auto"/>
        <w:jc w:val="both"/>
        <w:rPr>
          <w:rFonts w:ascii="Times New Roman" w:hAnsi="Times New Roman" w:cs="Times New Roman"/>
        </w:rPr>
      </w:pPr>
    </w:p>
    <w:p w:rsidR="009E27C8" w:rsidRPr="00845E4C" w:rsidRDefault="009E27C8" w:rsidP="00641655">
      <w:pPr>
        <w:autoSpaceDE w:val="0"/>
        <w:autoSpaceDN w:val="0"/>
        <w:adjustRightInd w:val="0"/>
        <w:spacing w:after="0" w:line="240" w:lineRule="auto"/>
        <w:jc w:val="both"/>
        <w:rPr>
          <w:rFonts w:ascii="Times New Roman" w:hAnsi="Times New Roman" w:cs="Times New Roman"/>
          <w:b/>
        </w:rPr>
      </w:pPr>
      <w:r w:rsidRPr="00845E4C">
        <w:rPr>
          <w:rFonts w:ascii="Times New Roman" w:hAnsi="Times New Roman" w:cs="Times New Roman"/>
          <w:b/>
        </w:rPr>
        <w:lastRenderedPageBreak/>
        <w:t>Napomena:</w:t>
      </w:r>
    </w:p>
    <w:p w:rsidR="009E27C8" w:rsidRPr="00845E4C" w:rsidRDefault="00582E3D"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xml:space="preserve">- </w:t>
      </w:r>
      <w:r w:rsidR="009E27C8" w:rsidRPr="00845E4C">
        <w:rPr>
          <w:rFonts w:ascii="Times New Roman" w:hAnsi="Times New Roman" w:cs="Times New Roman"/>
        </w:rPr>
        <w:t>Navedena dokume</w:t>
      </w:r>
      <w:r w:rsidR="00F45F01" w:rsidRPr="00845E4C">
        <w:rPr>
          <w:rFonts w:ascii="Times New Roman" w:hAnsi="Times New Roman" w:cs="Times New Roman"/>
        </w:rPr>
        <w:t>ntacija u papirnoj formi se dostavlja u original</w:t>
      </w:r>
      <w:r w:rsidR="009E27C8" w:rsidRPr="00845E4C">
        <w:rPr>
          <w:rFonts w:ascii="Times New Roman" w:hAnsi="Times New Roman" w:cs="Times New Roman"/>
        </w:rPr>
        <w:t>u ili ovjerenoj kopiji.</w:t>
      </w:r>
    </w:p>
    <w:p w:rsidR="00582E3D" w:rsidRPr="00845E4C" w:rsidRDefault="00582E3D"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xml:space="preserve">- </w:t>
      </w:r>
      <w:r w:rsidR="009E27C8" w:rsidRPr="00845E4C">
        <w:rPr>
          <w:rFonts w:ascii="Times New Roman" w:hAnsi="Times New Roman" w:cs="Times New Roman"/>
        </w:rPr>
        <w:t xml:space="preserve">Kandidati koji su diplome stekli u inostranstvu prilažu rješenje o </w:t>
      </w:r>
      <w:r w:rsidR="00C4231A" w:rsidRPr="00845E4C">
        <w:rPr>
          <w:rFonts w:ascii="Times New Roman" w:hAnsi="Times New Roman" w:cs="Times New Roman"/>
        </w:rPr>
        <w:t xml:space="preserve">nostrifikaciji diplome, odnosno rješenje o </w:t>
      </w:r>
      <w:r w:rsidR="009E27C8" w:rsidRPr="00845E4C">
        <w:rPr>
          <w:rFonts w:ascii="Times New Roman" w:hAnsi="Times New Roman" w:cs="Times New Roman"/>
        </w:rPr>
        <w:t>priznavanju stečene inostrane visokoškolske kvalifikacije ili potvrdu da je pomenuti postupak pokrenut.</w:t>
      </w:r>
    </w:p>
    <w:p w:rsidR="00960609" w:rsidRDefault="007513C5" w:rsidP="007513C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w:t>
      </w:r>
      <w:r w:rsidR="003C772B">
        <w:rPr>
          <w:rFonts w:ascii="Times New Roman" w:hAnsi="Times New Roman" w:cs="Times New Roman"/>
        </w:rPr>
        <w:t xml:space="preserve"> </w:t>
      </w:r>
      <w:r w:rsidRPr="00845E4C">
        <w:rPr>
          <w:rFonts w:ascii="Times New Roman" w:hAnsi="Times New Roman" w:cs="Times New Roman"/>
        </w:rPr>
        <w:t>"Relevantna naučna baza" znači međunarodna referentna i citatna naučna baza sa sadržajima objavljenim u anonimno recenziranim i indeksiranim publikacijama sa liste utvrđene Smjernicama</w:t>
      </w:r>
      <w:r w:rsidR="00960609">
        <w:rPr>
          <w:rFonts w:ascii="Times New Roman" w:hAnsi="Times New Roman" w:cs="Times New Roman"/>
        </w:rPr>
        <w:t xml:space="preserve"> (Statut Univerziteta u Sarajevu br: 01-14-35-1/24 od dana 26.07.2023. godine)</w:t>
      </w:r>
      <w:r w:rsidRPr="00845E4C">
        <w:rPr>
          <w:rFonts w:ascii="Times New Roman" w:hAnsi="Times New Roman" w:cs="Times New Roman"/>
        </w:rPr>
        <w:t>.</w:t>
      </w:r>
      <w:r w:rsidR="00960609">
        <w:rPr>
          <w:rFonts w:ascii="Times New Roman" w:hAnsi="Times New Roman" w:cs="Times New Roman"/>
        </w:rPr>
        <w:t xml:space="preserve"> </w:t>
      </w:r>
    </w:p>
    <w:p w:rsidR="00960609" w:rsidRDefault="007513C5" w:rsidP="007513C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xml:space="preserve">Preciznije: </w:t>
      </w:r>
    </w:p>
    <w:p w:rsidR="007513C5" w:rsidRPr="00845E4C" w:rsidRDefault="007513C5" w:rsidP="007513C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referentna naučna baza" podrazumijeva bibliografske, indeksne ili naučne baze podataka sa cjelovitim tekstom sa liste utvrđene Smjernicama, a koje indeksiraju anonimno recenzirane priznate publikacij</w:t>
      </w:r>
      <w:r w:rsidR="002B1F41" w:rsidRPr="00845E4C">
        <w:rPr>
          <w:rFonts w:ascii="Times New Roman" w:hAnsi="Times New Roman" w:cs="Times New Roman"/>
        </w:rPr>
        <w:t>e</w:t>
      </w:r>
      <w:r w:rsidR="00960609">
        <w:rPr>
          <w:rFonts w:ascii="Times New Roman" w:hAnsi="Times New Roman" w:cs="Times New Roman"/>
        </w:rPr>
        <w:t>.</w:t>
      </w:r>
    </w:p>
    <w:p w:rsidR="007513C5" w:rsidRPr="00845E4C" w:rsidRDefault="007513C5" w:rsidP="007513C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Naučni rad" znači rad ob</w:t>
      </w:r>
      <w:r w:rsidR="00714A04" w:rsidRPr="00845E4C">
        <w:rPr>
          <w:rFonts w:ascii="Times New Roman" w:hAnsi="Times New Roman" w:cs="Times New Roman"/>
        </w:rPr>
        <w:t>javljen u priznatoj publikaciji.</w:t>
      </w:r>
    </w:p>
    <w:p w:rsidR="00582E3D" w:rsidRPr="00845E4C" w:rsidRDefault="00582E3D"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w:t>
      </w:r>
      <w:r w:rsidR="001A2661">
        <w:rPr>
          <w:rFonts w:ascii="Times New Roman" w:hAnsi="Times New Roman" w:cs="Times New Roman"/>
        </w:rPr>
        <w:t xml:space="preserve"> </w:t>
      </w:r>
      <w:r w:rsidRPr="00845E4C">
        <w:rPr>
          <w:rFonts w:ascii="Times New Roman" w:hAnsi="Times New Roman" w:cs="Times New Roman"/>
        </w:rPr>
        <w:t xml:space="preserve">Naučni rad kao uvjet za izbor u akademsko zvanje smatra se objavljenim ukoliko je u elektronskoj ili printanoj formi dostupan javnosti prije isteka roka za predaju prijava na konkurs za izbor u akademsko zvanje. </w:t>
      </w:r>
    </w:p>
    <w:p w:rsidR="00582E3D" w:rsidRPr="00845E4C" w:rsidRDefault="00582E3D"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w:t>
      </w:r>
      <w:r w:rsidR="001A2661">
        <w:rPr>
          <w:rFonts w:ascii="Times New Roman" w:hAnsi="Times New Roman" w:cs="Times New Roman"/>
        </w:rPr>
        <w:t xml:space="preserve"> </w:t>
      </w:r>
      <w:r w:rsidRPr="00845E4C">
        <w:rPr>
          <w:rFonts w:ascii="Times New Roman" w:hAnsi="Times New Roman" w:cs="Times New Roman"/>
        </w:rPr>
        <w:t>Naučni rad može se smatrati objavljenim i u slučaju kada je od izdavača časopisa izdata zvanična potvrda/obavijest da je rad prihvaćen za objavu sa naznakom datuma objave naučnog rada, a kao datum izdavanja rada smatra se datum izdavanja takve potvrde odnosno obavijesti. Potvrdu/obavijest da je rad</w:t>
      </w:r>
      <w:r w:rsidR="001A2661">
        <w:rPr>
          <w:rFonts w:ascii="Times New Roman" w:hAnsi="Times New Roman" w:cs="Times New Roman"/>
        </w:rPr>
        <w:t xml:space="preserve"> </w:t>
      </w:r>
      <w:r w:rsidRPr="00845E4C">
        <w:rPr>
          <w:rFonts w:ascii="Times New Roman" w:hAnsi="Times New Roman" w:cs="Times New Roman"/>
        </w:rPr>
        <w:t>prihvaćen za objavu sa naznakom datuma objave naučnog rada kandidat obavezno prilaže i dostavlja u svojoj aplikaciji na konkurs. U navedenom slučaju izabrani član akademskog osoblja je obavezan najkasnije sedam dana od datuma određenog za objavu naučnog rada dostaviti dokaz rukovodiocu organizacione jedinice da je rad objavljen. Ukoliko član akademskog osoblja ne dostavi dokaz da je rad objavljen, rukovodilac organizacione jedinice će pokrenuti postupak oduzimanja akademskog zvanja analogno postupku propisanom u članu 2</w:t>
      </w:r>
      <w:r w:rsidR="00301EEA" w:rsidRPr="00845E4C">
        <w:rPr>
          <w:rFonts w:ascii="Times New Roman" w:hAnsi="Times New Roman" w:cs="Times New Roman"/>
        </w:rPr>
        <w:t>3</w:t>
      </w:r>
      <w:r w:rsidRPr="00845E4C">
        <w:rPr>
          <w:rFonts w:ascii="Times New Roman" w:hAnsi="Times New Roman" w:cs="Times New Roman"/>
        </w:rPr>
        <w:t>8. Statuta Univerziteta u Sarajevu. U postupku izbora u akademska zvanja, kao rad koji je objavljen u skladu naprijed navedenim uslovima, mogu se prihvatiti najviše dva naučna rada.</w:t>
      </w:r>
    </w:p>
    <w:p w:rsidR="00582E3D" w:rsidRPr="00845E4C" w:rsidRDefault="00641655"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w:t>
      </w:r>
      <w:r w:rsidR="001A2661">
        <w:rPr>
          <w:rFonts w:ascii="Times New Roman" w:hAnsi="Times New Roman" w:cs="Times New Roman"/>
        </w:rPr>
        <w:t xml:space="preserve"> </w:t>
      </w:r>
      <w:r w:rsidR="00582E3D" w:rsidRPr="00845E4C">
        <w:rPr>
          <w:rFonts w:ascii="Times New Roman" w:hAnsi="Times New Roman" w:cs="Times New Roman"/>
        </w:rPr>
        <w:t>Pokazane nastavničke sposobnosti kandidata ocjenjuju se na osnovu rezultata evaluacije u skladu sa odredbama Statuta Univerziteta u Sarajevu i općeg akta koji donosi Senat, održanih predavanja na drugim univerzitetima, ocjena angažiranosti nastavnika u razvoju i inoviranju nastavnog programa, zainteresiranosti studenata za izbor predmeta, uspjeha u napredovanju nastavno-naučnog podmlatka i sl.</w:t>
      </w:r>
    </w:p>
    <w:p w:rsidR="00153A2B" w:rsidRPr="00845E4C" w:rsidRDefault="00043FF0"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w:t>
      </w:r>
      <w:r w:rsidR="001A2661">
        <w:rPr>
          <w:rFonts w:ascii="Times New Roman" w:hAnsi="Times New Roman" w:cs="Times New Roman"/>
        </w:rPr>
        <w:t xml:space="preserve"> </w:t>
      </w:r>
      <w:r w:rsidR="00153A2B" w:rsidRPr="00845E4C">
        <w:rPr>
          <w:rFonts w:ascii="Times New Roman" w:hAnsi="Times New Roman" w:cs="Times New Roman"/>
        </w:rPr>
        <w:t>Kandidat za izbor u akademsko zvanje docenta koji nije sudjelovao u realizaciji nastavnog procesa obavezan je da održi pristupno predavanje iz nastavnog predmeta ili uže naučne odnosno umjetničke oblasti za koju je konkurirao. Pristupno predavanje održava se pred studentima fakulteta/akademije na kojem/kojoj se provodi postupak izbora i komisijom za pripremanje prijedloga za izbor. Pristupno predavanje održava se za studente one akademske godine (odnosno usmjerenja) na kojoj se izučava nastavni predmet odnosno uža naučna ili umjetnička oblast. Pristupno predavanje kandidat će obaviti u prisustvu članova Komisije za izbor. Vrijeme i mjesto održavanja pristupnog predavanja vijeće fakulteta/akademije javno oglašava na oglasnoj ploči fakulteta/akademije. Uspješnost pristupnog predavanja kandidata ocjenjuje Komisija za pripremanje prijedloga za izbor uzimajući u obzir rezultate ocjene predavanja od studenata. Studenti daju ocjenu o pristupnom predavanju kojem su prisustvovali na temelju vrednovanja sposobnosti kandidata da izloži materiju iz ugla razumljivosti i metodološke prilagođenosti slušaocima i tu ocjenu uvažava komisija i sastavni je dio izvještaja koji se dostavlja vijeću fakulteta/akademije.</w:t>
      </w:r>
    </w:p>
    <w:p w:rsidR="009E27C8" w:rsidRPr="00845E4C" w:rsidRDefault="009E27C8"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Prijava kandidata za određeno naučnonastavno zvanje treba da sadrži najmanje dokumentaciju kojom se</w:t>
      </w:r>
      <w:r w:rsidR="001A2661">
        <w:rPr>
          <w:rFonts w:ascii="Times New Roman" w:hAnsi="Times New Roman" w:cs="Times New Roman"/>
        </w:rPr>
        <w:t xml:space="preserve"> </w:t>
      </w:r>
      <w:r w:rsidRPr="00845E4C">
        <w:rPr>
          <w:rFonts w:ascii="Times New Roman" w:hAnsi="Times New Roman" w:cs="Times New Roman"/>
        </w:rPr>
        <w:t xml:space="preserve">dokazuje ispunjavanje uvjeta za izbor u zvanje </w:t>
      </w:r>
      <w:r w:rsidR="00153A2B" w:rsidRPr="00845E4C">
        <w:rPr>
          <w:rFonts w:ascii="Times New Roman" w:hAnsi="Times New Roman" w:cs="Times New Roman"/>
        </w:rPr>
        <w:t>docenta</w:t>
      </w:r>
      <w:r w:rsidRPr="00845E4C">
        <w:rPr>
          <w:rFonts w:ascii="Times New Roman" w:hAnsi="Times New Roman" w:cs="Times New Roman"/>
        </w:rPr>
        <w:t>.</w:t>
      </w:r>
    </w:p>
    <w:p w:rsidR="004F6297" w:rsidRPr="00845E4C" w:rsidRDefault="004F6297"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w:t>
      </w:r>
      <w:r w:rsidR="001A2661">
        <w:rPr>
          <w:rFonts w:ascii="Times New Roman" w:hAnsi="Times New Roman" w:cs="Times New Roman"/>
        </w:rPr>
        <w:t xml:space="preserve"> </w:t>
      </w:r>
      <w:r w:rsidRPr="00845E4C">
        <w:rPr>
          <w:rFonts w:ascii="Times New Roman" w:hAnsi="Times New Roman" w:cs="Times New Roman"/>
        </w:rPr>
        <w:t xml:space="preserve">Izbor se vrši na period od pet godina s </w:t>
      </w:r>
      <w:r w:rsidR="001A2661" w:rsidRPr="00845E4C">
        <w:rPr>
          <w:rFonts w:ascii="Times New Roman" w:hAnsi="Times New Roman" w:cs="Times New Roman"/>
        </w:rPr>
        <w:t>mogućnošću</w:t>
      </w:r>
      <w:r w:rsidRPr="00845E4C">
        <w:rPr>
          <w:rFonts w:ascii="Times New Roman" w:hAnsi="Times New Roman" w:cs="Times New Roman"/>
        </w:rPr>
        <w:t xml:space="preserve"> jednog ponovnog izbora u isto zvanje.</w:t>
      </w:r>
    </w:p>
    <w:p w:rsidR="009E27C8" w:rsidRDefault="009E27C8"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w:t>
      </w:r>
      <w:r w:rsidR="006968C5">
        <w:rPr>
          <w:rFonts w:ascii="Times New Roman" w:hAnsi="Times New Roman" w:cs="Times New Roman"/>
        </w:rPr>
        <w:t xml:space="preserve"> </w:t>
      </w:r>
      <w:r w:rsidRPr="00845E4C">
        <w:rPr>
          <w:rFonts w:ascii="Times New Roman" w:hAnsi="Times New Roman" w:cs="Times New Roman"/>
        </w:rPr>
        <w:t>Ugovor o radu</w:t>
      </w:r>
      <w:r w:rsidR="00E03C58" w:rsidRPr="00845E4C">
        <w:rPr>
          <w:rFonts w:ascii="Times New Roman" w:hAnsi="Times New Roman" w:cs="Times New Roman"/>
        </w:rPr>
        <w:t xml:space="preserve"> na određeno vrijeme</w:t>
      </w:r>
      <w:r w:rsidRPr="00845E4C">
        <w:rPr>
          <w:rFonts w:ascii="Times New Roman" w:hAnsi="Times New Roman" w:cs="Times New Roman"/>
        </w:rPr>
        <w:t xml:space="preserve"> s izabranim kandidatom zaključuje se na period </w:t>
      </w:r>
      <w:r w:rsidR="00A1341D" w:rsidRPr="00845E4C">
        <w:rPr>
          <w:rFonts w:ascii="Times New Roman" w:hAnsi="Times New Roman" w:cs="Times New Roman"/>
        </w:rPr>
        <w:t xml:space="preserve">izbora u naučnonastavno zvanje docenta (5 godina), </w:t>
      </w:r>
      <w:r w:rsidR="00C4231A" w:rsidRPr="00845E4C">
        <w:rPr>
          <w:rFonts w:ascii="Times New Roman" w:hAnsi="Times New Roman" w:cs="Times New Roman"/>
        </w:rPr>
        <w:t xml:space="preserve">a </w:t>
      </w:r>
      <w:r w:rsidRPr="00845E4C">
        <w:rPr>
          <w:rFonts w:ascii="Times New Roman" w:hAnsi="Times New Roman" w:cs="Times New Roman"/>
        </w:rPr>
        <w:t>shodno uvjetima konkursa.</w:t>
      </w:r>
    </w:p>
    <w:p w:rsidR="006968C5" w:rsidRPr="00845E4C" w:rsidRDefault="006968C5" w:rsidP="00641655">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w:t>
      </w:r>
      <w:r w:rsidRPr="006968C5">
        <w:t xml:space="preserve"> </w:t>
      </w:r>
      <w:r w:rsidRPr="006968C5">
        <w:rPr>
          <w:rFonts w:ascii="Times New Roman" w:hAnsi="Times New Roman" w:cs="Times New Roman"/>
        </w:rPr>
        <w:t>Član akademskog osoblja u zvanju docenta ima pravo biti izabran u više zvanje i prije isteka perioda na koji je biran ukoliko je u zvanju docenta, proveo dvije trećine izbornog perioda, ispunio sve uslove za izbor u više akademsko zvanje bez supstitucija u toku prethodnog izbornog perioda, te ukoliko je realizirao više od propisanog broja radova za izbor u više zvanje, za vanrednog profesora, dodatno objavio najmanje tri naučna rada u relevantnim naučnim bazama.</w:t>
      </w:r>
    </w:p>
    <w:p w:rsidR="00D51962" w:rsidRPr="00845E4C" w:rsidRDefault="00D51962" w:rsidP="00641655">
      <w:pPr>
        <w:autoSpaceDE w:val="0"/>
        <w:autoSpaceDN w:val="0"/>
        <w:adjustRightInd w:val="0"/>
        <w:spacing w:after="0" w:line="240" w:lineRule="auto"/>
        <w:jc w:val="both"/>
        <w:rPr>
          <w:rFonts w:ascii="Times New Roman" w:hAnsi="Times New Roman" w:cs="Times New Roman"/>
        </w:rPr>
      </w:pPr>
    </w:p>
    <w:p w:rsidR="001A2661" w:rsidRDefault="00AE3AA5"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lastRenderedPageBreak/>
        <w:t xml:space="preserve">Rok za podnošenje prijava je </w:t>
      </w:r>
      <w:r w:rsidR="00C4231A" w:rsidRPr="00845E4C">
        <w:rPr>
          <w:rFonts w:ascii="Times New Roman" w:hAnsi="Times New Roman" w:cs="Times New Roman"/>
        </w:rPr>
        <w:t>15 dana od dana objavljivanja.</w:t>
      </w:r>
    </w:p>
    <w:p w:rsidR="00C4231A" w:rsidRPr="00845E4C" w:rsidRDefault="00C4231A" w:rsidP="00641655">
      <w:pPr>
        <w:autoSpaceDE w:val="0"/>
        <w:autoSpaceDN w:val="0"/>
        <w:adjustRightInd w:val="0"/>
        <w:spacing w:after="0" w:line="240" w:lineRule="auto"/>
        <w:jc w:val="both"/>
        <w:rPr>
          <w:rFonts w:ascii="Times New Roman" w:hAnsi="Times New Roman" w:cs="Times New Roman"/>
        </w:rPr>
      </w:pPr>
      <w:r w:rsidRPr="00845E4C">
        <w:rPr>
          <w:rFonts w:ascii="Times New Roman" w:hAnsi="Times New Roman" w:cs="Times New Roman"/>
        </w:rPr>
        <w:t xml:space="preserve"> </w:t>
      </w:r>
    </w:p>
    <w:p w:rsidR="00450624" w:rsidRPr="0040606C" w:rsidRDefault="009E27C8" w:rsidP="00450624">
      <w:pPr>
        <w:spacing w:after="0" w:line="240" w:lineRule="auto"/>
        <w:rPr>
          <w:rFonts w:ascii="Times New Roman" w:eastAsia="Times New Roman" w:hAnsi="Times New Roman" w:cs="Times New Roman"/>
          <w:i/>
        </w:rPr>
      </w:pPr>
      <w:r w:rsidRPr="00845E4C">
        <w:rPr>
          <w:rFonts w:ascii="Times New Roman" w:hAnsi="Times New Roman" w:cs="Times New Roman"/>
        </w:rPr>
        <w:t>Prijave sa dokazima o ispunjavanju uvjeta predviđenih konkursom podnose se li</w:t>
      </w:r>
      <w:r w:rsidR="00C4231A" w:rsidRPr="00845E4C">
        <w:rPr>
          <w:rFonts w:ascii="Times New Roman" w:hAnsi="Times New Roman" w:cs="Times New Roman"/>
        </w:rPr>
        <w:t xml:space="preserve">čno ili putem preporučene pošte </w:t>
      </w:r>
      <w:r w:rsidRPr="00845E4C">
        <w:rPr>
          <w:rFonts w:ascii="Times New Roman" w:hAnsi="Times New Roman" w:cs="Times New Roman"/>
        </w:rPr>
        <w:t xml:space="preserve">na adresu: </w:t>
      </w:r>
      <w:r w:rsidRPr="00845E4C">
        <w:rPr>
          <w:rFonts w:ascii="Times New Roman" w:hAnsi="Times New Roman" w:cs="Times New Roman"/>
          <w:i/>
          <w:iCs/>
        </w:rPr>
        <w:t>UNIVERZITET</w:t>
      </w:r>
      <w:r w:rsidR="00D51962" w:rsidRPr="00845E4C">
        <w:rPr>
          <w:rFonts w:ascii="Times New Roman" w:hAnsi="Times New Roman" w:cs="Times New Roman"/>
          <w:i/>
          <w:iCs/>
        </w:rPr>
        <w:t>A</w:t>
      </w:r>
      <w:r w:rsidRPr="00845E4C">
        <w:rPr>
          <w:rFonts w:ascii="Times New Roman" w:hAnsi="Times New Roman" w:cs="Times New Roman"/>
          <w:i/>
          <w:iCs/>
        </w:rPr>
        <w:t xml:space="preserve"> U SARAJEVU</w:t>
      </w:r>
      <w:r w:rsidR="00E31C9C" w:rsidRPr="00845E4C">
        <w:rPr>
          <w:rFonts w:ascii="Times New Roman" w:hAnsi="Times New Roman" w:cs="Times New Roman"/>
          <w:i/>
          <w:iCs/>
        </w:rPr>
        <w:t xml:space="preserve"> –</w:t>
      </w:r>
      <w:r w:rsidR="001A2661">
        <w:rPr>
          <w:rFonts w:ascii="Times New Roman" w:hAnsi="Times New Roman" w:cs="Times New Roman"/>
          <w:i/>
          <w:iCs/>
        </w:rPr>
        <w:t xml:space="preserve"> </w:t>
      </w:r>
      <w:r w:rsidR="00B9288F" w:rsidRPr="00845E4C">
        <w:rPr>
          <w:rFonts w:ascii="Times New Roman" w:hAnsi="Times New Roman" w:cs="Times New Roman"/>
          <w:i/>
          <w:iCs/>
        </w:rPr>
        <w:t xml:space="preserve">ŠUMARSKI </w:t>
      </w:r>
      <w:r w:rsidR="00E31C9C" w:rsidRPr="00845E4C">
        <w:rPr>
          <w:rFonts w:ascii="Times New Roman" w:hAnsi="Times New Roman" w:cs="Times New Roman"/>
          <w:i/>
          <w:iCs/>
        </w:rPr>
        <w:t>FAKULTET</w:t>
      </w:r>
      <w:r w:rsidRPr="00845E4C">
        <w:rPr>
          <w:rFonts w:ascii="Times New Roman" w:hAnsi="Times New Roman" w:cs="Times New Roman"/>
        </w:rPr>
        <w:t xml:space="preserve">,  </w:t>
      </w:r>
      <w:r w:rsidR="00B9288F" w:rsidRPr="00450624">
        <w:rPr>
          <w:rFonts w:ascii="Times New Roman" w:hAnsi="Times New Roman" w:cs="Times New Roman"/>
          <w:i/>
        </w:rPr>
        <w:t>Zagrebačka</w:t>
      </w:r>
      <w:r w:rsidR="00B9288F" w:rsidRPr="00845E4C">
        <w:rPr>
          <w:rFonts w:ascii="Times New Roman" w:hAnsi="Times New Roman" w:cs="Times New Roman"/>
        </w:rPr>
        <w:t xml:space="preserve"> </w:t>
      </w:r>
      <w:r w:rsidR="00D51962" w:rsidRPr="00845E4C">
        <w:rPr>
          <w:rFonts w:ascii="Times New Roman" w:hAnsi="Times New Roman" w:cs="Times New Roman"/>
          <w:i/>
          <w:iCs/>
        </w:rPr>
        <w:t xml:space="preserve">broj </w:t>
      </w:r>
      <w:r w:rsidR="00B9288F" w:rsidRPr="00845E4C">
        <w:rPr>
          <w:rFonts w:ascii="Times New Roman" w:hAnsi="Times New Roman" w:cs="Times New Roman"/>
          <w:i/>
          <w:iCs/>
        </w:rPr>
        <w:t>20</w:t>
      </w:r>
      <w:r w:rsidRPr="00845E4C">
        <w:rPr>
          <w:rFonts w:ascii="Times New Roman" w:hAnsi="Times New Roman" w:cs="Times New Roman"/>
        </w:rPr>
        <w:t xml:space="preserve">, </w:t>
      </w:r>
      <w:r w:rsidRPr="00845E4C">
        <w:rPr>
          <w:rFonts w:ascii="Times New Roman" w:hAnsi="Times New Roman" w:cs="Times New Roman"/>
          <w:i/>
          <w:iCs/>
        </w:rPr>
        <w:t xml:space="preserve">71000 Sarajevo, </w:t>
      </w:r>
      <w:r w:rsidRPr="00845E4C">
        <w:rPr>
          <w:rFonts w:ascii="Times New Roman" w:hAnsi="Times New Roman" w:cs="Times New Roman"/>
        </w:rPr>
        <w:t xml:space="preserve">sa naznakom </w:t>
      </w:r>
      <w:r w:rsidRPr="0040606C">
        <w:rPr>
          <w:rFonts w:ascii="Times New Roman" w:hAnsi="Times New Roman" w:cs="Times New Roman"/>
          <w:i/>
          <w:iCs/>
        </w:rPr>
        <w:t>"Prijava na konkurs za izbor akademskog</w:t>
      </w:r>
      <w:r w:rsidR="00B9288F" w:rsidRPr="0040606C">
        <w:rPr>
          <w:rFonts w:ascii="Times New Roman" w:hAnsi="Times New Roman" w:cs="Times New Roman"/>
          <w:i/>
          <w:iCs/>
        </w:rPr>
        <w:t xml:space="preserve"> </w:t>
      </w:r>
      <w:r w:rsidRPr="0040606C">
        <w:rPr>
          <w:rFonts w:ascii="Times New Roman" w:hAnsi="Times New Roman" w:cs="Times New Roman"/>
          <w:i/>
          <w:iCs/>
        </w:rPr>
        <w:t>osoblja</w:t>
      </w:r>
      <w:r w:rsidR="00450624" w:rsidRPr="0040606C">
        <w:rPr>
          <w:rFonts w:ascii="Times New Roman" w:hAnsi="Times New Roman" w:cs="Times New Roman"/>
          <w:i/>
          <w:iCs/>
        </w:rPr>
        <w:t xml:space="preserve"> -</w:t>
      </w:r>
      <w:r w:rsidRPr="0040606C">
        <w:rPr>
          <w:rFonts w:ascii="Times New Roman" w:hAnsi="Times New Roman" w:cs="Times New Roman"/>
          <w:i/>
          <w:iCs/>
        </w:rPr>
        <w:t xml:space="preserve"> </w:t>
      </w:r>
      <w:r w:rsidR="00450624" w:rsidRPr="0040606C">
        <w:rPr>
          <w:rFonts w:ascii="Times New Roman" w:eastAsia="Times New Roman" w:hAnsi="Times New Roman" w:cs="Times New Roman"/>
          <w:i/>
        </w:rPr>
        <w:t>nastavnik  u zvanje docenta; Naučna oblast: Uzgajanje šuma i urbanog zelenila</w:t>
      </w:r>
      <w:r w:rsidR="0040606C">
        <w:rPr>
          <w:rFonts w:ascii="Times New Roman" w:eastAsia="Times New Roman" w:hAnsi="Times New Roman" w:cs="Times New Roman"/>
          <w:i/>
        </w:rPr>
        <w:t>“</w:t>
      </w:r>
      <w:r w:rsidR="00450624" w:rsidRPr="0040606C">
        <w:rPr>
          <w:rFonts w:ascii="Times New Roman" w:eastAsia="Times New Roman" w:hAnsi="Times New Roman" w:cs="Times New Roman"/>
          <w:i/>
        </w:rPr>
        <w:t xml:space="preserve">. </w:t>
      </w:r>
    </w:p>
    <w:p w:rsidR="009E27C8" w:rsidRPr="00845E4C" w:rsidRDefault="00AE3AA5" w:rsidP="00450624">
      <w:pPr>
        <w:spacing w:after="0" w:line="240" w:lineRule="auto"/>
        <w:rPr>
          <w:rFonts w:ascii="Times New Roman" w:hAnsi="Times New Roman" w:cs="Times New Roman"/>
        </w:rPr>
      </w:pPr>
      <w:r w:rsidRPr="00845E4C">
        <w:rPr>
          <w:rFonts w:ascii="Times New Roman" w:hAnsi="Times New Roman" w:cs="Times New Roman"/>
        </w:rPr>
        <w:t>Neblagovremene i n</w:t>
      </w:r>
      <w:r w:rsidR="009E27C8" w:rsidRPr="00845E4C">
        <w:rPr>
          <w:rFonts w:ascii="Times New Roman" w:hAnsi="Times New Roman" w:cs="Times New Roman"/>
        </w:rPr>
        <w:t xml:space="preserve">epotpune prijave neće se </w:t>
      </w:r>
      <w:r w:rsidRPr="00845E4C">
        <w:rPr>
          <w:rFonts w:ascii="Times New Roman" w:hAnsi="Times New Roman" w:cs="Times New Roman"/>
        </w:rPr>
        <w:t>razmatrati.</w:t>
      </w:r>
    </w:p>
    <w:p w:rsidR="00E14CD7" w:rsidRPr="00845E4C" w:rsidRDefault="003545B5" w:rsidP="003545B5">
      <w:pPr>
        <w:spacing w:after="0" w:line="240" w:lineRule="auto"/>
        <w:jc w:val="both"/>
        <w:rPr>
          <w:rFonts w:ascii="Times New Roman" w:hAnsi="Times New Roman" w:cs="Times New Roman"/>
        </w:rPr>
      </w:pPr>
      <w:r w:rsidRPr="00845E4C">
        <w:rPr>
          <w:rFonts w:ascii="Times New Roman" w:hAnsi="Times New Roman" w:cs="Times New Roman"/>
        </w:rPr>
        <w:t>Sve informacije u vezi ovog konkursa mogu se dobiti preko kontakt osobe, Sekretar Fakulteta, telefon 033/</w:t>
      </w:r>
      <w:r w:rsidR="00264812" w:rsidRPr="00845E4C">
        <w:rPr>
          <w:rFonts w:ascii="Times New Roman" w:hAnsi="Times New Roman" w:cs="Times New Roman"/>
        </w:rPr>
        <w:t>812</w:t>
      </w:r>
      <w:r w:rsidR="009B0C7C" w:rsidRPr="00845E4C">
        <w:rPr>
          <w:rFonts w:ascii="Times New Roman" w:hAnsi="Times New Roman" w:cs="Times New Roman"/>
        </w:rPr>
        <w:t>-49</w:t>
      </w:r>
      <w:r w:rsidR="00662B54" w:rsidRPr="00845E4C">
        <w:rPr>
          <w:rFonts w:ascii="Times New Roman" w:hAnsi="Times New Roman" w:cs="Times New Roman"/>
        </w:rPr>
        <w:t>0.</w:t>
      </w:r>
    </w:p>
    <w:sectPr w:rsidR="00E14CD7" w:rsidRPr="00845E4C" w:rsidSect="000F23B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6F9" w:rsidRDefault="004516F9" w:rsidP="003E43F9">
      <w:pPr>
        <w:spacing w:after="0" w:line="240" w:lineRule="auto"/>
      </w:pPr>
      <w:r>
        <w:separator/>
      </w:r>
    </w:p>
  </w:endnote>
  <w:endnote w:type="continuationSeparator" w:id="0">
    <w:p w:rsidR="004516F9" w:rsidRDefault="004516F9" w:rsidP="003E4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IDFont+F3">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9061033"/>
      <w:docPartObj>
        <w:docPartGallery w:val="Page Numbers (Bottom of Page)"/>
        <w:docPartUnique/>
      </w:docPartObj>
    </w:sdtPr>
    <w:sdtEndPr/>
    <w:sdtContent>
      <w:p w:rsidR="003E43F9" w:rsidRDefault="002E591C">
        <w:pPr>
          <w:pStyle w:val="Footer"/>
          <w:jc w:val="right"/>
        </w:pPr>
        <w:r>
          <w:fldChar w:fldCharType="begin"/>
        </w:r>
        <w:r w:rsidR="003E43F9">
          <w:instrText xml:space="preserve"> PAGE   \* MERGEFORMAT </w:instrText>
        </w:r>
        <w:r>
          <w:fldChar w:fldCharType="separate"/>
        </w:r>
        <w:r w:rsidR="006D55E2">
          <w:rPr>
            <w:noProof/>
          </w:rPr>
          <w:t>2</w:t>
        </w:r>
        <w:r>
          <w:fldChar w:fldCharType="end"/>
        </w:r>
      </w:p>
    </w:sdtContent>
  </w:sdt>
  <w:p w:rsidR="003E43F9" w:rsidRDefault="003E43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6F9" w:rsidRDefault="004516F9" w:rsidP="003E43F9">
      <w:pPr>
        <w:spacing w:after="0" w:line="240" w:lineRule="auto"/>
      </w:pPr>
      <w:r>
        <w:separator/>
      </w:r>
    </w:p>
  </w:footnote>
  <w:footnote w:type="continuationSeparator" w:id="0">
    <w:p w:rsidR="004516F9" w:rsidRDefault="004516F9" w:rsidP="003E4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F45FE0"/>
    <w:multiLevelType w:val="hybridMultilevel"/>
    <w:tmpl w:val="869E05AA"/>
    <w:lvl w:ilvl="0" w:tplc="A11E84A8">
      <w:start w:val="5"/>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1850A82"/>
    <w:multiLevelType w:val="hybridMultilevel"/>
    <w:tmpl w:val="E59E5A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72D8C"/>
    <w:multiLevelType w:val="hybridMultilevel"/>
    <w:tmpl w:val="147673D6"/>
    <w:lvl w:ilvl="0" w:tplc="75A813FC">
      <w:start w:val="5"/>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12F777D"/>
    <w:multiLevelType w:val="hybridMultilevel"/>
    <w:tmpl w:val="B48031C2"/>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4" w15:restartNumberingAfterBreak="0">
    <w:nsid w:val="5589280D"/>
    <w:multiLevelType w:val="hybridMultilevel"/>
    <w:tmpl w:val="063A2618"/>
    <w:lvl w:ilvl="0" w:tplc="10E8D800">
      <w:start w:val="5"/>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szQ3tjQxNjQxNTJS0lEKTi0uzszPAykwrAUAuOIJuywAAAA="/>
  </w:docVars>
  <w:rsids>
    <w:rsidRoot w:val="009E27C8"/>
    <w:rsid w:val="00001140"/>
    <w:rsid w:val="00002FCA"/>
    <w:rsid w:val="00035429"/>
    <w:rsid w:val="0004290B"/>
    <w:rsid w:val="00043FF0"/>
    <w:rsid w:val="00050C94"/>
    <w:rsid w:val="0005264F"/>
    <w:rsid w:val="000A2493"/>
    <w:rsid w:val="000A6B4E"/>
    <w:rsid w:val="000C3F6C"/>
    <w:rsid w:val="000D5052"/>
    <w:rsid w:val="000F23BC"/>
    <w:rsid w:val="000F32FD"/>
    <w:rsid w:val="00127FC8"/>
    <w:rsid w:val="00130715"/>
    <w:rsid w:val="00153A2B"/>
    <w:rsid w:val="00157373"/>
    <w:rsid w:val="00175282"/>
    <w:rsid w:val="0017659A"/>
    <w:rsid w:val="00176A8A"/>
    <w:rsid w:val="0018471E"/>
    <w:rsid w:val="00192125"/>
    <w:rsid w:val="001A2661"/>
    <w:rsid w:val="001A7839"/>
    <w:rsid w:val="001D0FAA"/>
    <w:rsid w:val="001D6A7D"/>
    <w:rsid w:val="001E567D"/>
    <w:rsid w:val="002134C3"/>
    <w:rsid w:val="00216409"/>
    <w:rsid w:val="00232746"/>
    <w:rsid w:val="002444DD"/>
    <w:rsid w:val="00257039"/>
    <w:rsid w:val="00263A06"/>
    <w:rsid w:val="00264812"/>
    <w:rsid w:val="00264F64"/>
    <w:rsid w:val="00274FD9"/>
    <w:rsid w:val="002802C1"/>
    <w:rsid w:val="002B1F41"/>
    <w:rsid w:val="002B25AB"/>
    <w:rsid w:val="002C6654"/>
    <w:rsid w:val="002E591C"/>
    <w:rsid w:val="00301EEA"/>
    <w:rsid w:val="00302CEF"/>
    <w:rsid w:val="00337AD3"/>
    <w:rsid w:val="003545B5"/>
    <w:rsid w:val="00361B88"/>
    <w:rsid w:val="00376B64"/>
    <w:rsid w:val="00393FC7"/>
    <w:rsid w:val="003C4AE9"/>
    <w:rsid w:val="003C772B"/>
    <w:rsid w:val="003E43F9"/>
    <w:rsid w:val="003E65A1"/>
    <w:rsid w:val="003F5206"/>
    <w:rsid w:val="0040606C"/>
    <w:rsid w:val="00413322"/>
    <w:rsid w:val="00421BF5"/>
    <w:rsid w:val="00450624"/>
    <w:rsid w:val="004516F9"/>
    <w:rsid w:val="00472E5C"/>
    <w:rsid w:val="004C0CA8"/>
    <w:rsid w:val="004C4BC7"/>
    <w:rsid w:val="004E3F62"/>
    <w:rsid w:val="004E4A12"/>
    <w:rsid w:val="004F6297"/>
    <w:rsid w:val="00545B50"/>
    <w:rsid w:val="005607B5"/>
    <w:rsid w:val="0056228C"/>
    <w:rsid w:val="00574A17"/>
    <w:rsid w:val="00582E3D"/>
    <w:rsid w:val="005926A1"/>
    <w:rsid w:val="0059706D"/>
    <w:rsid w:val="005A2B7C"/>
    <w:rsid w:val="005A389B"/>
    <w:rsid w:val="005A6951"/>
    <w:rsid w:val="005C1ADE"/>
    <w:rsid w:val="005C498A"/>
    <w:rsid w:val="005E0ABD"/>
    <w:rsid w:val="00600A40"/>
    <w:rsid w:val="00620B9B"/>
    <w:rsid w:val="00641655"/>
    <w:rsid w:val="00654F10"/>
    <w:rsid w:val="0065785A"/>
    <w:rsid w:val="00662B54"/>
    <w:rsid w:val="00695898"/>
    <w:rsid w:val="006968C5"/>
    <w:rsid w:val="006A1967"/>
    <w:rsid w:val="006B55CF"/>
    <w:rsid w:val="006C31AD"/>
    <w:rsid w:val="006D552D"/>
    <w:rsid w:val="006D55E2"/>
    <w:rsid w:val="006E6E8D"/>
    <w:rsid w:val="00702BC1"/>
    <w:rsid w:val="00714A04"/>
    <w:rsid w:val="00722B3C"/>
    <w:rsid w:val="0073534A"/>
    <w:rsid w:val="00745F9A"/>
    <w:rsid w:val="007513C5"/>
    <w:rsid w:val="00765ADF"/>
    <w:rsid w:val="0077255B"/>
    <w:rsid w:val="0077659B"/>
    <w:rsid w:val="00791868"/>
    <w:rsid w:val="00795024"/>
    <w:rsid w:val="007A065B"/>
    <w:rsid w:val="007B02C7"/>
    <w:rsid w:val="007D35F0"/>
    <w:rsid w:val="00800472"/>
    <w:rsid w:val="00820964"/>
    <w:rsid w:val="00824294"/>
    <w:rsid w:val="00845E4C"/>
    <w:rsid w:val="008477AF"/>
    <w:rsid w:val="0087062A"/>
    <w:rsid w:val="00883CDB"/>
    <w:rsid w:val="008A3A28"/>
    <w:rsid w:val="008B6414"/>
    <w:rsid w:val="008C4AB8"/>
    <w:rsid w:val="008C5CB4"/>
    <w:rsid w:val="008D22D8"/>
    <w:rsid w:val="0090239B"/>
    <w:rsid w:val="00945C8E"/>
    <w:rsid w:val="00960609"/>
    <w:rsid w:val="0098448C"/>
    <w:rsid w:val="00987E7B"/>
    <w:rsid w:val="009B0C7C"/>
    <w:rsid w:val="009B6EBA"/>
    <w:rsid w:val="009C2EF9"/>
    <w:rsid w:val="009D3302"/>
    <w:rsid w:val="009D6010"/>
    <w:rsid w:val="009E27C8"/>
    <w:rsid w:val="009E49B1"/>
    <w:rsid w:val="009E793A"/>
    <w:rsid w:val="009F050C"/>
    <w:rsid w:val="009F3BD0"/>
    <w:rsid w:val="00A037B9"/>
    <w:rsid w:val="00A1021F"/>
    <w:rsid w:val="00A1341D"/>
    <w:rsid w:val="00A22AD7"/>
    <w:rsid w:val="00A23BCD"/>
    <w:rsid w:val="00A851CF"/>
    <w:rsid w:val="00A91B0F"/>
    <w:rsid w:val="00AA055E"/>
    <w:rsid w:val="00AA49AA"/>
    <w:rsid w:val="00AE3AA5"/>
    <w:rsid w:val="00AF6B97"/>
    <w:rsid w:val="00B03DE5"/>
    <w:rsid w:val="00B05132"/>
    <w:rsid w:val="00B61D31"/>
    <w:rsid w:val="00B77947"/>
    <w:rsid w:val="00B8542A"/>
    <w:rsid w:val="00B92865"/>
    <w:rsid w:val="00B9288F"/>
    <w:rsid w:val="00B94DA2"/>
    <w:rsid w:val="00BA3DFA"/>
    <w:rsid w:val="00BC55A9"/>
    <w:rsid w:val="00C05B21"/>
    <w:rsid w:val="00C415FA"/>
    <w:rsid w:val="00C4231A"/>
    <w:rsid w:val="00C51E86"/>
    <w:rsid w:val="00C604EB"/>
    <w:rsid w:val="00C83CE9"/>
    <w:rsid w:val="00CA1070"/>
    <w:rsid w:val="00CD64AB"/>
    <w:rsid w:val="00CF6FBB"/>
    <w:rsid w:val="00D0665E"/>
    <w:rsid w:val="00D07EA9"/>
    <w:rsid w:val="00D17CBB"/>
    <w:rsid w:val="00D20FA9"/>
    <w:rsid w:val="00D25A2E"/>
    <w:rsid w:val="00D27316"/>
    <w:rsid w:val="00D342BE"/>
    <w:rsid w:val="00D51921"/>
    <w:rsid w:val="00D51962"/>
    <w:rsid w:val="00D63172"/>
    <w:rsid w:val="00D67DE8"/>
    <w:rsid w:val="00D70714"/>
    <w:rsid w:val="00D75066"/>
    <w:rsid w:val="00DD7292"/>
    <w:rsid w:val="00E03C58"/>
    <w:rsid w:val="00E1120D"/>
    <w:rsid w:val="00E14CD7"/>
    <w:rsid w:val="00E229F3"/>
    <w:rsid w:val="00E22FC8"/>
    <w:rsid w:val="00E278ED"/>
    <w:rsid w:val="00E31C9C"/>
    <w:rsid w:val="00E34BA4"/>
    <w:rsid w:val="00E563BA"/>
    <w:rsid w:val="00E57960"/>
    <w:rsid w:val="00E637DF"/>
    <w:rsid w:val="00E7396B"/>
    <w:rsid w:val="00E86FBA"/>
    <w:rsid w:val="00EA2B71"/>
    <w:rsid w:val="00EC0527"/>
    <w:rsid w:val="00ED2660"/>
    <w:rsid w:val="00EF59B7"/>
    <w:rsid w:val="00F04F34"/>
    <w:rsid w:val="00F1168A"/>
    <w:rsid w:val="00F12FDA"/>
    <w:rsid w:val="00F158FC"/>
    <w:rsid w:val="00F23571"/>
    <w:rsid w:val="00F41EE4"/>
    <w:rsid w:val="00F45F01"/>
    <w:rsid w:val="00F750A9"/>
    <w:rsid w:val="00F80E5F"/>
    <w:rsid w:val="00FC0FED"/>
    <w:rsid w:val="00FF7957"/>
  </w:rsids>
  <m:mathPr>
    <m:mathFont m:val="Cambria Math"/>
    <m:brkBin m:val="before"/>
    <m:brkBinSub m:val="--"/>
    <m:smallFrac/>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D14DA"/>
  <w15:docId w15:val="{FBCE9B8B-F878-40B4-A1A7-1A8FA7E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3BC"/>
    <w:rPr>
      <w:lang w:val="hr-B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3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4C3"/>
    <w:rPr>
      <w:rFonts w:ascii="Tahoma" w:hAnsi="Tahoma" w:cs="Tahoma"/>
      <w:noProof/>
      <w:sz w:val="16"/>
      <w:szCs w:val="16"/>
      <w:lang w:val="bs-Latn-BA"/>
    </w:rPr>
  </w:style>
  <w:style w:type="paragraph" w:styleId="Header">
    <w:name w:val="header"/>
    <w:basedOn w:val="Normal"/>
    <w:link w:val="HeaderChar"/>
    <w:uiPriority w:val="99"/>
    <w:unhideWhenUsed/>
    <w:rsid w:val="003E4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3F9"/>
    <w:rPr>
      <w:noProof/>
      <w:lang w:val="bs-Latn-BA"/>
    </w:rPr>
  </w:style>
  <w:style w:type="paragraph" w:styleId="Footer">
    <w:name w:val="footer"/>
    <w:basedOn w:val="Normal"/>
    <w:link w:val="FooterChar"/>
    <w:uiPriority w:val="99"/>
    <w:unhideWhenUsed/>
    <w:rsid w:val="003E4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3F9"/>
    <w:rPr>
      <w:noProof/>
      <w:lang w:val="bs-Latn-BA"/>
    </w:rPr>
  </w:style>
  <w:style w:type="paragraph" w:styleId="ListParagraph">
    <w:name w:val="List Paragraph"/>
    <w:basedOn w:val="Normal"/>
    <w:uiPriority w:val="34"/>
    <w:qFormat/>
    <w:rsid w:val="005A389B"/>
    <w:pPr>
      <w:spacing w:after="0" w:line="240" w:lineRule="auto"/>
      <w:ind w:left="720"/>
      <w:contextualSpacing/>
    </w:pPr>
    <w:rPr>
      <w:rFonts w:ascii="Times New Roman" w:eastAsia="Times New Roman" w:hAnsi="Times New Roman" w:cs="Times New Roman"/>
      <w:sz w:val="24"/>
      <w:szCs w:val="24"/>
      <w:lang w:eastAsia="bs-Latn-B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45E09-E021-437F-A51B-0A98DABBB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7</Words>
  <Characters>654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Student</dc:creator>
  <cp:lastModifiedBy>Sekretar ŠFUNSA</cp:lastModifiedBy>
  <cp:revision>3</cp:revision>
  <cp:lastPrinted>2024-11-13T09:54:00Z</cp:lastPrinted>
  <dcterms:created xsi:type="dcterms:W3CDTF">2024-11-13T10:56:00Z</dcterms:created>
  <dcterms:modified xsi:type="dcterms:W3CDTF">2024-11-13T13:52:00Z</dcterms:modified>
</cp:coreProperties>
</file>